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F4770A" w14:textId="20168CF3" w:rsidR="000A2F52" w:rsidRPr="0003504A" w:rsidRDefault="006859CB" w:rsidP="00B73E68">
      <w:pPr>
        <w:pStyle w:val="Ondertitel"/>
        <w:rPr>
          <w:lang w:val="nl-NL"/>
        </w:rPr>
      </w:pPr>
      <w:r w:rsidRPr="0003504A">
        <w:rPr>
          <w:noProof/>
          <w:lang w:val="nl-NL"/>
        </w:rPr>
        <w:drawing>
          <wp:anchor distT="0" distB="0" distL="114300" distR="114300" simplePos="0" relativeHeight="251659264" behindDoc="1" locked="0" layoutInCell="1" allowOverlap="1" wp14:anchorId="70420FAF" wp14:editId="1C2A0DD6">
            <wp:simplePos x="0" y="0"/>
            <wp:positionH relativeFrom="column">
              <wp:posOffset>48511</wp:posOffset>
            </wp:positionH>
            <wp:positionV relativeFrom="paragraph">
              <wp:posOffset>0</wp:posOffset>
            </wp:positionV>
            <wp:extent cx="457411" cy="720000"/>
            <wp:effectExtent l="0" t="0" r="0" b="444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@2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411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8794FF" w14:textId="6AFCDCA0" w:rsidR="000A2F52" w:rsidRPr="0003504A" w:rsidRDefault="000A2F52" w:rsidP="00B73E68">
      <w:pPr>
        <w:pStyle w:val="Ondertitel"/>
        <w:rPr>
          <w:lang w:val="nl-NL"/>
        </w:rPr>
      </w:pPr>
    </w:p>
    <w:p w14:paraId="206BD6BA" w14:textId="3A6B0123" w:rsidR="000A2F52" w:rsidRPr="0003504A" w:rsidRDefault="000A2F52" w:rsidP="00B73E68">
      <w:pPr>
        <w:pStyle w:val="Ondertitel"/>
        <w:rPr>
          <w:lang w:val="nl-NL"/>
        </w:rPr>
      </w:pPr>
    </w:p>
    <w:p w14:paraId="64195A1C" w14:textId="77777777" w:rsidR="000A2F52" w:rsidRPr="0003504A" w:rsidRDefault="000A2F52" w:rsidP="00B73E68">
      <w:pPr>
        <w:pStyle w:val="Ondertitel"/>
        <w:rPr>
          <w:lang w:val="nl-NL"/>
        </w:rPr>
      </w:pPr>
    </w:p>
    <w:p w14:paraId="3BA2DB62" w14:textId="77777777" w:rsidR="000A2F52" w:rsidRPr="0003504A" w:rsidRDefault="000A2F52" w:rsidP="00B73E68">
      <w:pPr>
        <w:pStyle w:val="Ondertitel"/>
        <w:rPr>
          <w:lang w:val="nl-NL"/>
        </w:rPr>
      </w:pPr>
    </w:p>
    <w:p w14:paraId="71C71810" w14:textId="77777777" w:rsidR="000A2F52" w:rsidRPr="0003504A" w:rsidRDefault="000A2F52" w:rsidP="00B73E68">
      <w:pPr>
        <w:pStyle w:val="Ondertitel"/>
        <w:rPr>
          <w:lang w:val="nl-NL"/>
        </w:rPr>
      </w:pPr>
    </w:p>
    <w:p w14:paraId="7DF3195E" w14:textId="77777777" w:rsidR="000A2F52" w:rsidRPr="0003504A" w:rsidRDefault="000A2F52" w:rsidP="00B73E68">
      <w:pPr>
        <w:pStyle w:val="Ondertitel"/>
        <w:rPr>
          <w:lang w:val="nl-NL"/>
        </w:rPr>
      </w:pPr>
    </w:p>
    <w:p w14:paraId="72211937" w14:textId="77777777" w:rsidR="000A2F52" w:rsidRPr="0003504A" w:rsidRDefault="000A2F52" w:rsidP="00B73E68">
      <w:pPr>
        <w:pStyle w:val="Ondertitel"/>
        <w:rPr>
          <w:lang w:val="nl-NL"/>
        </w:rPr>
      </w:pPr>
    </w:p>
    <w:p w14:paraId="7AD14CBC" w14:textId="77777777" w:rsidR="000A2F52" w:rsidRPr="0003504A" w:rsidRDefault="000A2F52" w:rsidP="00B73E68">
      <w:pPr>
        <w:pStyle w:val="Ondertitel"/>
        <w:rPr>
          <w:lang w:val="nl-NL"/>
        </w:rPr>
      </w:pPr>
    </w:p>
    <w:p w14:paraId="4A79CEF1" w14:textId="77777777" w:rsidR="000A2F52" w:rsidRPr="0003504A" w:rsidRDefault="000A2F52" w:rsidP="00B73E68">
      <w:pPr>
        <w:pStyle w:val="Ondertitel"/>
        <w:rPr>
          <w:lang w:val="nl-NL"/>
        </w:rPr>
      </w:pPr>
    </w:p>
    <w:p w14:paraId="3E04DD20" w14:textId="77777777" w:rsidR="000A2F52" w:rsidRPr="0003504A" w:rsidRDefault="000A2F52" w:rsidP="00B73E68">
      <w:pPr>
        <w:pStyle w:val="Ondertitel"/>
        <w:rPr>
          <w:lang w:val="nl-NL"/>
        </w:rPr>
      </w:pPr>
    </w:p>
    <w:p w14:paraId="5BA3EBD7" w14:textId="77777777" w:rsidR="006859CB" w:rsidRPr="0003504A" w:rsidRDefault="006859CB" w:rsidP="006859CB">
      <w:pPr>
        <w:rPr>
          <w:lang w:val="nl-NL"/>
        </w:rPr>
      </w:pPr>
    </w:p>
    <w:p w14:paraId="3A9B816E" w14:textId="77777777" w:rsidR="006859CB" w:rsidRPr="0003504A" w:rsidRDefault="006859CB" w:rsidP="006859CB">
      <w:pPr>
        <w:rPr>
          <w:lang w:val="nl-NL"/>
        </w:rPr>
      </w:pPr>
    </w:p>
    <w:p w14:paraId="7AC12922" w14:textId="77777777" w:rsidR="006859CB" w:rsidRPr="0003504A" w:rsidRDefault="006859CB" w:rsidP="006859CB">
      <w:pPr>
        <w:rPr>
          <w:lang w:val="nl-NL"/>
        </w:rPr>
      </w:pPr>
    </w:p>
    <w:p w14:paraId="5F53E4D3" w14:textId="77777777" w:rsidR="006859CB" w:rsidRPr="0003504A" w:rsidRDefault="006859CB" w:rsidP="006859CB">
      <w:pPr>
        <w:rPr>
          <w:lang w:val="nl-NL"/>
        </w:rPr>
      </w:pPr>
    </w:p>
    <w:p w14:paraId="307E6D03" w14:textId="77777777" w:rsidR="006859CB" w:rsidRPr="0003504A" w:rsidRDefault="006859CB" w:rsidP="006859CB">
      <w:pPr>
        <w:rPr>
          <w:lang w:val="nl-NL"/>
        </w:rPr>
      </w:pPr>
    </w:p>
    <w:p w14:paraId="7FA12222" w14:textId="1FC96EDA" w:rsidR="009F5D96" w:rsidRPr="003E4390" w:rsidRDefault="003E4390" w:rsidP="00B73E68">
      <w:pPr>
        <w:pStyle w:val="Titel"/>
        <w:rPr>
          <w:lang w:val="en-US"/>
        </w:rPr>
      </w:pPr>
      <w:proofErr w:type="spellStart"/>
      <w:r w:rsidRPr="003E4390">
        <w:rPr>
          <w:lang w:val="en-US"/>
        </w:rPr>
        <w:t>AnimalShelter</w:t>
      </w:r>
      <w:proofErr w:type="spellEnd"/>
    </w:p>
    <w:p w14:paraId="04CA739A" w14:textId="4CBC774D" w:rsidR="001B4625" w:rsidRPr="003E4390" w:rsidRDefault="00966FD4" w:rsidP="001B4625">
      <w:pPr>
        <w:pStyle w:val="Ondertitel"/>
        <w:rPr>
          <w:lang w:val="en-US"/>
        </w:rPr>
      </w:pPr>
      <w:r w:rsidRPr="003E4390">
        <w:rPr>
          <w:lang w:val="en-US"/>
        </w:rPr>
        <w:t>Server &amp; client application</w:t>
      </w:r>
    </w:p>
    <w:p w14:paraId="004C28EB" w14:textId="77777777" w:rsidR="001B4625" w:rsidRPr="003E4390" w:rsidRDefault="001B4625" w:rsidP="001B4625">
      <w:pPr>
        <w:rPr>
          <w:lang w:val="en-US"/>
        </w:rPr>
      </w:pPr>
    </w:p>
    <w:p w14:paraId="7FDD43A4" w14:textId="77777777" w:rsidR="001B4625" w:rsidRPr="003E4390" w:rsidRDefault="001B4625" w:rsidP="00E61E9D">
      <w:pPr>
        <w:pStyle w:val="Ondertitel"/>
        <w:rPr>
          <w:lang w:val="en-US"/>
        </w:rPr>
      </w:pPr>
    </w:p>
    <w:p w14:paraId="4749D29C" w14:textId="77777777" w:rsidR="001B4625" w:rsidRPr="003E4390" w:rsidRDefault="001B4625" w:rsidP="00E61E9D">
      <w:pPr>
        <w:pStyle w:val="Ondertitel"/>
        <w:rPr>
          <w:lang w:val="en-US"/>
        </w:rPr>
      </w:pPr>
      <w:bookmarkStart w:id="0" w:name="_GoBack"/>
      <w:bookmarkEnd w:id="0"/>
    </w:p>
    <w:p w14:paraId="00C571AB" w14:textId="77777777" w:rsidR="001B4625" w:rsidRPr="003E4390" w:rsidRDefault="001B4625" w:rsidP="00E61E9D">
      <w:pPr>
        <w:pStyle w:val="Ondertitel"/>
        <w:rPr>
          <w:lang w:val="en-US"/>
        </w:rPr>
      </w:pPr>
    </w:p>
    <w:p w14:paraId="571F5BE4" w14:textId="77777777" w:rsidR="001B4625" w:rsidRPr="003E4390" w:rsidRDefault="001B4625" w:rsidP="00E61E9D">
      <w:pPr>
        <w:pStyle w:val="Ondertitel"/>
        <w:rPr>
          <w:lang w:val="en-US"/>
        </w:rPr>
      </w:pPr>
    </w:p>
    <w:p w14:paraId="6B79080B" w14:textId="77777777" w:rsidR="001B4625" w:rsidRPr="003E4390" w:rsidRDefault="001B4625" w:rsidP="00E61E9D">
      <w:pPr>
        <w:pStyle w:val="Ondertitel"/>
        <w:rPr>
          <w:lang w:val="en-US"/>
        </w:rPr>
      </w:pPr>
    </w:p>
    <w:p w14:paraId="5019D65C" w14:textId="77777777" w:rsidR="001B4625" w:rsidRPr="003E4390" w:rsidRDefault="001B4625" w:rsidP="00E61E9D">
      <w:pPr>
        <w:pStyle w:val="Ondertitel"/>
        <w:rPr>
          <w:lang w:val="en-US"/>
        </w:rPr>
      </w:pPr>
    </w:p>
    <w:p w14:paraId="0C64D4AD" w14:textId="77777777" w:rsidR="001B4625" w:rsidRPr="003E4390" w:rsidRDefault="001B4625" w:rsidP="00E61E9D">
      <w:pPr>
        <w:pStyle w:val="Ondertitel"/>
        <w:rPr>
          <w:lang w:val="en-US"/>
        </w:rPr>
      </w:pPr>
    </w:p>
    <w:p w14:paraId="0A6D82E4" w14:textId="77777777" w:rsidR="001B4625" w:rsidRPr="003E4390" w:rsidRDefault="001B4625" w:rsidP="00E61E9D">
      <w:pPr>
        <w:pStyle w:val="Ondertitel"/>
        <w:rPr>
          <w:lang w:val="en-US"/>
        </w:rPr>
      </w:pPr>
    </w:p>
    <w:p w14:paraId="206F22DF" w14:textId="4895274F" w:rsidR="00E61E9D" w:rsidRPr="003E4390" w:rsidRDefault="003E4390" w:rsidP="00E61E9D">
      <w:pPr>
        <w:pStyle w:val="Ondertitel"/>
        <w:rPr>
          <w:lang w:val="en-US"/>
        </w:rPr>
      </w:pPr>
      <w:r w:rsidRPr="003E4390">
        <w:rPr>
          <w:lang w:val="en-US"/>
        </w:rPr>
        <w:t xml:space="preserve">Robbe brandse </w:t>
      </w:r>
      <w:r w:rsidR="00B24161" w:rsidRPr="003E4390">
        <w:rPr>
          <w:lang w:val="en-US"/>
        </w:rPr>
        <w:t>&amp;</w:t>
      </w:r>
      <w:r w:rsidR="00966FD4" w:rsidRPr="003E4390">
        <w:rPr>
          <w:lang w:val="en-US"/>
        </w:rPr>
        <w:t xml:space="preserve"> </w:t>
      </w:r>
      <w:r>
        <w:rPr>
          <w:lang w:val="en-US"/>
        </w:rPr>
        <w:t>vansteelandt zarin</w:t>
      </w:r>
    </w:p>
    <w:p w14:paraId="4030AA0F" w14:textId="77777777" w:rsidR="00E61E9D" w:rsidRPr="003E4390" w:rsidRDefault="00E61E9D" w:rsidP="00E61E9D">
      <w:pPr>
        <w:rPr>
          <w:lang w:val="en-US"/>
        </w:rPr>
      </w:pPr>
    </w:p>
    <w:p w14:paraId="63A77194" w14:textId="77777777" w:rsidR="000A2F52" w:rsidRPr="003E4390" w:rsidRDefault="000A2F52" w:rsidP="000A2F52">
      <w:pPr>
        <w:rPr>
          <w:lang w:val="en-US"/>
        </w:rPr>
      </w:pPr>
    </w:p>
    <w:p w14:paraId="29BD2517" w14:textId="77777777" w:rsidR="00B30F99" w:rsidRPr="003E4390" w:rsidRDefault="00B30F99">
      <w:pPr>
        <w:spacing w:after="200" w:line="276" w:lineRule="auto"/>
        <w:rPr>
          <w:rFonts w:eastAsiaTheme="majorEastAsia" w:cstheme="majorBidi"/>
          <w:b/>
          <w:sz w:val="32"/>
          <w:szCs w:val="32"/>
          <w:lang w:val="en-US"/>
        </w:rPr>
      </w:pPr>
      <w:r w:rsidRPr="003E4390">
        <w:rPr>
          <w:lang w:val="en-US"/>
        </w:rPr>
        <w:br w:type="page"/>
      </w:r>
    </w:p>
    <w:p w14:paraId="5B80BDE5" w14:textId="7024BF35" w:rsidR="003A289B" w:rsidRDefault="00966FD4" w:rsidP="003A289B">
      <w:pPr>
        <w:pStyle w:val="Kop1"/>
        <w:rPr>
          <w:lang w:val="nl-NL"/>
        </w:rPr>
      </w:pPr>
      <w:r>
        <w:rPr>
          <w:lang w:val="nl-NL"/>
        </w:rPr>
        <w:lastRenderedPageBreak/>
        <w:t>Groepsleden</w:t>
      </w:r>
    </w:p>
    <w:p w14:paraId="4CC83F07" w14:textId="05966BDC" w:rsidR="00966FD4" w:rsidRDefault="003E4390" w:rsidP="00966FD4">
      <w:pPr>
        <w:rPr>
          <w:lang w:val="nl-NL"/>
        </w:rPr>
      </w:pPr>
      <w:proofErr w:type="spellStart"/>
      <w:r>
        <w:rPr>
          <w:lang w:val="nl-NL"/>
        </w:rPr>
        <w:t>Brandse</w:t>
      </w:r>
      <w:proofErr w:type="spellEnd"/>
      <w:r>
        <w:rPr>
          <w:lang w:val="nl-NL"/>
        </w:rPr>
        <w:t xml:space="preserve"> Robbe</w:t>
      </w:r>
    </w:p>
    <w:p w14:paraId="11E4A560" w14:textId="3F0522FF" w:rsidR="00966FD4" w:rsidRDefault="003E4390" w:rsidP="00966FD4">
      <w:pPr>
        <w:rPr>
          <w:lang w:val="nl-NL"/>
        </w:rPr>
      </w:pPr>
      <w:r>
        <w:rPr>
          <w:lang w:val="nl-NL"/>
        </w:rPr>
        <w:t>Vansteelandt Zarin</w:t>
      </w:r>
    </w:p>
    <w:p w14:paraId="70DBFEB9" w14:textId="33883906" w:rsidR="00966FD4" w:rsidRDefault="00966FD4" w:rsidP="00966FD4">
      <w:pPr>
        <w:pStyle w:val="Kop1"/>
        <w:rPr>
          <w:lang w:val="nl-NL"/>
        </w:rPr>
      </w:pPr>
      <w:r>
        <w:rPr>
          <w:lang w:val="nl-NL"/>
        </w:rPr>
        <w:t>Taakverdeling</w:t>
      </w:r>
    </w:p>
    <w:p w14:paraId="64DAC42C" w14:textId="409737F6" w:rsidR="00966FD4" w:rsidRDefault="00B00B7A" w:rsidP="00966FD4">
      <w:pPr>
        <w:rPr>
          <w:lang w:val="nl-NL"/>
        </w:rPr>
      </w:pPr>
      <w:r>
        <w:rPr>
          <w:lang w:val="nl-NL"/>
        </w:rPr>
        <w:t>Luka De Bakker</w:t>
      </w:r>
      <w:r w:rsidR="00966FD4">
        <w:rPr>
          <w:lang w:val="nl-NL"/>
        </w:rPr>
        <w:t xml:space="preserve"> : Server</w:t>
      </w:r>
      <w:r w:rsidR="00636A3F">
        <w:rPr>
          <w:lang w:val="nl-NL"/>
        </w:rPr>
        <w:t xml:space="preserve"> S</w:t>
      </w:r>
      <w:r w:rsidR="00966FD4">
        <w:rPr>
          <w:lang w:val="nl-NL"/>
        </w:rPr>
        <w:t>ide</w:t>
      </w:r>
    </w:p>
    <w:p w14:paraId="2FF9CF54" w14:textId="6E9D6E1E" w:rsidR="00966FD4" w:rsidRDefault="00966FD4" w:rsidP="00966FD4">
      <w:pPr>
        <w:rPr>
          <w:lang w:val="nl-NL"/>
        </w:rPr>
      </w:pPr>
      <w:r>
        <w:rPr>
          <w:lang w:val="nl-NL"/>
        </w:rPr>
        <w:t>Kirsten Vermeulen : Client Side &amp; GUI</w:t>
      </w:r>
    </w:p>
    <w:p w14:paraId="3E7A0B81" w14:textId="43C02283" w:rsidR="00201303" w:rsidRPr="003E4390" w:rsidRDefault="00201303" w:rsidP="00201303">
      <w:pPr>
        <w:pStyle w:val="Kop1"/>
        <w:rPr>
          <w:lang w:val="nl-BE"/>
        </w:rPr>
      </w:pPr>
      <w:r w:rsidRPr="003E4390">
        <w:rPr>
          <w:lang w:val="nl-BE"/>
        </w:rPr>
        <w:t>Tijdsverdeling</w:t>
      </w:r>
    </w:p>
    <w:p w14:paraId="20FCD1AF" w14:textId="77777777" w:rsidR="003E4390" w:rsidRDefault="003E4390" w:rsidP="003E4390">
      <w:proofErr w:type="spellStart"/>
      <w:r>
        <w:t>Brandse</w:t>
      </w:r>
      <w:proofErr w:type="spellEnd"/>
      <w:r>
        <w:t xml:space="preserve"> </w:t>
      </w:r>
      <w:proofErr w:type="spellStart"/>
      <w:r>
        <w:t>Robbe</w:t>
      </w:r>
      <w:proofErr w:type="spellEnd"/>
      <w:r>
        <w:t xml:space="preserve"> (32 </w:t>
      </w:r>
      <w:proofErr w:type="spellStart"/>
      <w:r>
        <w:t>uur</w:t>
      </w:r>
      <w:proofErr w:type="spellEnd"/>
      <w:r>
        <w:t>)</w:t>
      </w:r>
    </w:p>
    <w:p w14:paraId="1E04DCE6" w14:textId="77777777" w:rsidR="003E4390" w:rsidRDefault="003E4390" w:rsidP="003E4390">
      <w:pPr>
        <w:pStyle w:val="Lijstalinea"/>
        <w:widowControl/>
        <w:numPr>
          <w:ilvl w:val="0"/>
          <w:numId w:val="30"/>
        </w:numPr>
        <w:tabs>
          <w:tab w:val="clear" w:pos="-442"/>
          <w:tab w:val="clear" w:pos="0"/>
          <w:tab w:val="clear" w:pos="221"/>
          <w:tab w:val="clear" w:pos="442"/>
          <w:tab w:val="clear" w:pos="663"/>
          <w:tab w:val="clear" w:pos="1100"/>
          <w:tab w:val="clear" w:pos="1321"/>
          <w:tab w:val="clear" w:pos="2160"/>
          <w:tab w:val="clear" w:pos="2880"/>
          <w:tab w:val="clear" w:pos="3600"/>
          <w:tab w:val="clear" w:pos="4321"/>
        </w:tabs>
        <w:spacing w:after="160" w:line="259" w:lineRule="auto"/>
      </w:pPr>
      <w:proofErr w:type="spellStart"/>
      <w:r>
        <w:t>Threading</w:t>
      </w:r>
      <w:proofErr w:type="spellEnd"/>
    </w:p>
    <w:p w14:paraId="3B9B317B" w14:textId="77777777" w:rsidR="003E4390" w:rsidRDefault="003E4390" w:rsidP="003E4390">
      <w:pPr>
        <w:pStyle w:val="Lijstalinea"/>
        <w:widowControl/>
        <w:numPr>
          <w:ilvl w:val="0"/>
          <w:numId w:val="30"/>
        </w:numPr>
        <w:tabs>
          <w:tab w:val="clear" w:pos="-442"/>
          <w:tab w:val="clear" w:pos="0"/>
          <w:tab w:val="clear" w:pos="221"/>
          <w:tab w:val="clear" w:pos="442"/>
          <w:tab w:val="clear" w:pos="663"/>
          <w:tab w:val="clear" w:pos="1100"/>
          <w:tab w:val="clear" w:pos="1321"/>
          <w:tab w:val="clear" w:pos="2160"/>
          <w:tab w:val="clear" w:pos="2880"/>
          <w:tab w:val="clear" w:pos="3600"/>
          <w:tab w:val="clear" w:pos="4321"/>
        </w:tabs>
        <w:spacing w:after="160" w:line="259" w:lineRule="auto"/>
      </w:pPr>
      <w:r>
        <w:t>Networking</w:t>
      </w:r>
    </w:p>
    <w:p w14:paraId="4BC611ED" w14:textId="77777777" w:rsidR="003E4390" w:rsidRDefault="003E4390" w:rsidP="003E4390">
      <w:pPr>
        <w:pStyle w:val="Lijstalinea"/>
        <w:widowControl/>
        <w:numPr>
          <w:ilvl w:val="0"/>
          <w:numId w:val="30"/>
        </w:numPr>
        <w:tabs>
          <w:tab w:val="clear" w:pos="-442"/>
          <w:tab w:val="clear" w:pos="0"/>
          <w:tab w:val="clear" w:pos="221"/>
          <w:tab w:val="clear" w:pos="442"/>
          <w:tab w:val="clear" w:pos="663"/>
          <w:tab w:val="clear" w:pos="1100"/>
          <w:tab w:val="clear" w:pos="1321"/>
          <w:tab w:val="clear" w:pos="2160"/>
          <w:tab w:val="clear" w:pos="2880"/>
          <w:tab w:val="clear" w:pos="3600"/>
          <w:tab w:val="clear" w:pos="4321"/>
        </w:tabs>
        <w:spacing w:after="160" w:line="259" w:lineRule="auto"/>
      </w:pPr>
      <w:r>
        <w:t xml:space="preserve">Form </w:t>
      </w:r>
      <w:proofErr w:type="spellStart"/>
      <w:r>
        <w:t>validation</w:t>
      </w:r>
      <w:proofErr w:type="spellEnd"/>
    </w:p>
    <w:p w14:paraId="08AA8D90" w14:textId="77777777" w:rsidR="003E4390" w:rsidRDefault="003E4390" w:rsidP="003E4390">
      <w:pPr>
        <w:pStyle w:val="Lijstalinea"/>
        <w:widowControl/>
        <w:numPr>
          <w:ilvl w:val="0"/>
          <w:numId w:val="30"/>
        </w:numPr>
        <w:tabs>
          <w:tab w:val="clear" w:pos="-442"/>
          <w:tab w:val="clear" w:pos="0"/>
          <w:tab w:val="clear" w:pos="221"/>
          <w:tab w:val="clear" w:pos="442"/>
          <w:tab w:val="clear" w:pos="663"/>
          <w:tab w:val="clear" w:pos="1100"/>
          <w:tab w:val="clear" w:pos="1321"/>
          <w:tab w:val="clear" w:pos="2160"/>
          <w:tab w:val="clear" w:pos="2880"/>
          <w:tab w:val="clear" w:pos="3600"/>
          <w:tab w:val="clear" w:pos="4321"/>
        </w:tabs>
        <w:spacing w:after="160" w:line="259" w:lineRule="auto"/>
      </w:pPr>
      <w:proofErr w:type="spellStart"/>
      <w:r>
        <w:t>Send</w:t>
      </w:r>
      <w:proofErr w:type="spellEnd"/>
      <w:r>
        <w:t xml:space="preserve"> alert </w:t>
      </w:r>
      <w:proofErr w:type="spellStart"/>
      <w:r>
        <w:t>to</w:t>
      </w:r>
      <w:proofErr w:type="spellEnd"/>
      <w:r>
        <w:t xml:space="preserve"> users</w:t>
      </w:r>
    </w:p>
    <w:p w14:paraId="12058656" w14:textId="77777777" w:rsidR="003E4390" w:rsidRDefault="003E4390" w:rsidP="003E4390">
      <w:pPr>
        <w:pStyle w:val="Lijstalinea"/>
        <w:widowControl/>
        <w:numPr>
          <w:ilvl w:val="0"/>
          <w:numId w:val="30"/>
        </w:numPr>
        <w:tabs>
          <w:tab w:val="clear" w:pos="-442"/>
          <w:tab w:val="clear" w:pos="0"/>
          <w:tab w:val="clear" w:pos="221"/>
          <w:tab w:val="clear" w:pos="442"/>
          <w:tab w:val="clear" w:pos="663"/>
          <w:tab w:val="clear" w:pos="1100"/>
          <w:tab w:val="clear" w:pos="1321"/>
          <w:tab w:val="clear" w:pos="2160"/>
          <w:tab w:val="clear" w:pos="2880"/>
          <w:tab w:val="clear" w:pos="3600"/>
          <w:tab w:val="clear" w:pos="4321"/>
        </w:tabs>
        <w:spacing w:after="160" w:line="259" w:lineRule="auto"/>
      </w:pPr>
      <w:r>
        <w:t>User management</w:t>
      </w:r>
    </w:p>
    <w:p w14:paraId="78FF4D7B" w14:textId="77777777" w:rsidR="003E4390" w:rsidRDefault="003E4390" w:rsidP="003E4390">
      <w:r>
        <w:t xml:space="preserve">Vansteelandt Zarin (32 </w:t>
      </w:r>
      <w:proofErr w:type="spellStart"/>
      <w:r>
        <w:t>uur</w:t>
      </w:r>
      <w:proofErr w:type="spellEnd"/>
      <w:r>
        <w:t>)</w:t>
      </w:r>
    </w:p>
    <w:p w14:paraId="754C6962" w14:textId="77777777" w:rsidR="003E4390" w:rsidRDefault="003E4390" w:rsidP="003E4390">
      <w:pPr>
        <w:pStyle w:val="Lijstalinea"/>
        <w:widowControl/>
        <w:numPr>
          <w:ilvl w:val="0"/>
          <w:numId w:val="29"/>
        </w:numPr>
        <w:tabs>
          <w:tab w:val="clear" w:pos="-442"/>
          <w:tab w:val="clear" w:pos="0"/>
          <w:tab w:val="clear" w:pos="221"/>
          <w:tab w:val="clear" w:pos="442"/>
          <w:tab w:val="clear" w:pos="663"/>
          <w:tab w:val="clear" w:pos="1100"/>
          <w:tab w:val="clear" w:pos="1321"/>
          <w:tab w:val="clear" w:pos="2160"/>
          <w:tab w:val="clear" w:pos="2880"/>
          <w:tab w:val="clear" w:pos="3600"/>
          <w:tab w:val="clear" w:pos="4321"/>
        </w:tabs>
        <w:spacing w:after="160" w:line="259" w:lineRule="auto"/>
      </w:pPr>
      <w:r>
        <w:t>GUI client</w:t>
      </w:r>
    </w:p>
    <w:p w14:paraId="0F73BEA1" w14:textId="77777777" w:rsidR="003E4390" w:rsidRDefault="003E4390" w:rsidP="003E4390">
      <w:pPr>
        <w:pStyle w:val="Lijstalinea"/>
        <w:widowControl/>
        <w:numPr>
          <w:ilvl w:val="0"/>
          <w:numId w:val="29"/>
        </w:numPr>
        <w:tabs>
          <w:tab w:val="clear" w:pos="-442"/>
          <w:tab w:val="clear" w:pos="0"/>
          <w:tab w:val="clear" w:pos="221"/>
          <w:tab w:val="clear" w:pos="442"/>
          <w:tab w:val="clear" w:pos="663"/>
          <w:tab w:val="clear" w:pos="1100"/>
          <w:tab w:val="clear" w:pos="1321"/>
          <w:tab w:val="clear" w:pos="2160"/>
          <w:tab w:val="clear" w:pos="2880"/>
          <w:tab w:val="clear" w:pos="3600"/>
          <w:tab w:val="clear" w:pos="4321"/>
        </w:tabs>
        <w:spacing w:after="160" w:line="259" w:lineRule="auto"/>
      </w:pPr>
      <w:r>
        <w:t>GUI server</w:t>
      </w:r>
    </w:p>
    <w:p w14:paraId="6664DADC" w14:textId="77777777" w:rsidR="003E4390" w:rsidRDefault="003E4390" w:rsidP="003E4390">
      <w:pPr>
        <w:pStyle w:val="Lijstalinea"/>
        <w:widowControl/>
        <w:numPr>
          <w:ilvl w:val="0"/>
          <w:numId w:val="29"/>
        </w:numPr>
        <w:tabs>
          <w:tab w:val="clear" w:pos="-442"/>
          <w:tab w:val="clear" w:pos="0"/>
          <w:tab w:val="clear" w:pos="221"/>
          <w:tab w:val="clear" w:pos="442"/>
          <w:tab w:val="clear" w:pos="663"/>
          <w:tab w:val="clear" w:pos="1100"/>
          <w:tab w:val="clear" w:pos="1321"/>
          <w:tab w:val="clear" w:pos="2160"/>
          <w:tab w:val="clear" w:pos="2880"/>
          <w:tab w:val="clear" w:pos="3600"/>
          <w:tab w:val="clear" w:pos="4321"/>
        </w:tabs>
        <w:spacing w:after="160" w:line="259" w:lineRule="auto"/>
      </w:pPr>
      <w:r>
        <w:t xml:space="preserve">Get most </w:t>
      </w:r>
      <w:proofErr w:type="spellStart"/>
      <w:r>
        <w:t>searched</w:t>
      </w:r>
      <w:proofErr w:type="spellEnd"/>
      <w:r>
        <w:t xml:space="preserve"> </w:t>
      </w:r>
    </w:p>
    <w:p w14:paraId="462D28DA" w14:textId="77777777" w:rsidR="003E4390" w:rsidRPr="00B539A3" w:rsidRDefault="003E4390" w:rsidP="003E4390">
      <w:pPr>
        <w:pStyle w:val="Lijstalinea"/>
        <w:widowControl/>
        <w:numPr>
          <w:ilvl w:val="0"/>
          <w:numId w:val="29"/>
        </w:numPr>
        <w:tabs>
          <w:tab w:val="clear" w:pos="-442"/>
          <w:tab w:val="clear" w:pos="0"/>
          <w:tab w:val="clear" w:pos="221"/>
          <w:tab w:val="clear" w:pos="442"/>
          <w:tab w:val="clear" w:pos="663"/>
          <w:tab w:val="clear" w:pos="1100"/>
          <w:tab w:val="clear" w:pos="1321"/>
          <w:tab w:val="clear" w:pos="2160"/>
          <w:tab w:val="clear" w:pos="2880"/>
          <w:tab w:val="clear" w:pos="3600"/>
          <w:tab w:val="clear" w:pos="4321"/>
        </w:tabs>
        <w:spacing w:after="160" w:line="259" w:lineRule="auto"/>
      </w:pPr>
      <w:r>
        <w:t>Search management</w:t>
      </w:r>
    </w:p>
    <w:p w14:paraId="3F4E6103" w14:textId="547D2CA4" w:rsidR="00966FD4" w:rsidRDefault="003E4390" w:rsidP="00966FD4">
      <w:pPr>
        <w:pStyle w:val="Kop1"/>
        <w:rPr>
          <w:lang w:val="nl-NL"/>
        </w:rPr>
      </w:pPr>
      <w:r>
        <w:rPr>
          <w:lang w:val="nl-NL"/>
        </w:rPr>
        <w:t>Bespreking gebruikte dataset en zoekopdrachten</w:t>
      </w:r>
    </w:p>
    <w:p w14:paraId="557D4E31" w14:textId="0A12257A" w:rsidR="00C11D04" w:rsidRDefault="003E4390" w:rsidP="00966FD4">
      <w:pPr>
        <w:rPr>
          <w:lang w:val="nl-NL"/>
        </w:rPr>
      </w:pPr>
      <w:r w:rsidRPr="003E4390">
        <w:rPr>
          <w:lang w:val="nl-BE"/>
        </w:rPr>
        <w:t xml:space="preserve">Als dataset kozen wij het </w:t>
      </w:r>
      <w:proofErr w:type="spellStart"/>
      <w:r w:rsidRPr="003E4390">
        <w:rPr>
          <w:lang w:val="nl-BE"/>
        </w:rPr>
        <w:t>AnimalShelter</w:t>
      </w:r>
      <w:proofErr w:type="spellEnd"/>
      <w:r w:rsidRPr="003E4390">
        <w:rPr>
          <w:lang w:val="nl-BE"/>
        </w:rPr>
        <w:t xml:space="preserve"> dataset met als zoekopdracht: alle dieren weergeven van een bepaald ras, kleur, leeftijd en naam. Ook is er een grafiek die de “</w:t>
      </w:r>
      <w:proofErr w:type="spellStart"/>
      <w:r w:rsidRPr="003E4390">
        <w:rPr>
          <w:lang w:val="nl-BE"/>
        </w:rPr>
        <w:t>outcome</w:t>
      </w:r>
      <w:proofErr w:type="spellEnd"/>
      <w:r w:rsidRPr="003E4390">
        <w:rPr>
          <w:lang w:val="nl-BE"/>
        </w:rPr>
        <w:t xml:space="preserve">” van de dieren weergeeft. De </w:t>
      </w:r>
      <w:proofErr w:type="spellStart"/>
      <w:r w:rsidRPr="003E4390">
        <w:rPr>
          <w:lang w:val="nl-BE"/>
        </w:rPr>
        <w:t>outcome</w:t>
      </w:r>
      <w:proofErr w:type="spellEnd"/>
      <w:r w:rsidRPr="003E4390">
        <w:rPr>
          <w:lang w:val="nl-BE"/>
        </w:rPr>
        <w:t xml:space="preserve"> is de momentele staat van het dier (geadopteerd, euthanasie, teruggekeerd naar de eigenaar, verplaatst naar een andere shelter of gestorven).</w:t>
      </w:r>
    </w:p>
    <w:p w14:paraId="7035D86A" w14:textId="52790965" w:rsidR="00C11D04" w:rsidRDefault="00C11D04" w:rsidP="00C11D04">
      <w:pPr>
        <w:pStyle w:val="Kop1"/>
        <w:rPr>
          <w:lang w:val="nl-NL"/>
        </w:rPr>
      </w:pPr>
      <w:r>
        <w:rPr>
          <w:lang w:val="nl-NL"/>
        </w:rPr>
        <w:lastRenderedPageBreak/>
        <w:t>Schema</w:t>
      </w:r>
    </w:p>
    <w:p w14:paraId="14B261EE" w14:textId="58A99C4F" w:rsidR="00C11D04" w:rsidRPr="00C11D04" w:rsidRDefault="00386AE3" w:rsidP="00C11D04">
      <w:pPr>
        <w:rPr>
          <w:lang w:val="nl-NL"/>
        </w:rPr>
      </w:pPr>
      <w:r>
        <w:rPr>
          <w:noProof/>
          <w:lang w:val="nl-NL"/>
        </w:rPr>
        <w:drawing>
          <wp:inline distT="0" distB="0" distL="0" distR="0" wp14:anchorId="6D2DBC15" wp14:editId="5F388448">
            <wp:extent cx="5724525" cy="4293275"/>
            <wp:effectExtent l="0" t="0" r="0" b="0"/>
            <wp:docPr id="27" name="Picture 27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estiwesti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959" cy="43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702DD" w14:textId="52C55AC7" w:rsidR="00C11D04" w:rsidRDefault="003E4390" w:rsidP="00C11D04">
      <w:pPr>
        <w:pStyle w:val="Kop1"/>
        <w:rPr>
          <w:lang w:val="nl-NL"/>
        </w:rPr>
      </w:pPr>
      <w:r>
        <w:rPr>
          <w:lang w:val="nl-NL"/>
        </w:rPr>
        <w:t>Overzicht van het project</w:t>
      </w:r>
    </w:p>
    <w:p w14:paraId="607E4903" w14:textId="709F3A64" w:rsidR="00563491" w:rsidRPr="003E4390" w:rsidRDefault="003E4390" w:rsidP="003E4390">
      <w:pPr>
        <w:pStyle w:val="Lijstalinea"/>
        <w:numPr>
          <w:ilvl w:val="0"/>
          <w:numId w:val="29"/>
        </w:numPr>
      </w:pPr>
      <w:r w:rsidRPr="003E4390">
        <w:t>Alle vereiste zaken zitten in het project</w:t>
      </w:r>
    </w:p>
    <w:p w14:paraId="57E63D84" w14:textId="444C721B" w:rsidR="00C11D04" w:rsidRDefault="00913955" w:rsidP="00913955">
      <w:pPr>
        <w:pStyle w:val="Kop1"/>
        <w:rPr>
          <w:lang w:val="nl-NL"/>
        </w:rPr>
      </w:pPr>
      <w:r>
        <w:rPr>
          <w:lang w:val="nl-NL"/>
        </w:rPr>
        <w:t>Extra problemen &amp; features:</w:t>
      </w:r>
    </w:p>
    <w:p w14:paraId="43C245D5" w14:textId="4A0B66F9" w:rsidR="00913955" w:rsidRDefault="00913955" w:rsidP="003E4390">
      <w:pPr>
        <w:pStyle w:val="Lijstalinea"/>
        <w:numPr>
          <w:ilvl w:val="0"/>
          <w:numId w:val="29"/>
        </w:numPr>
      </w:pPr>
      <w:r>
        <w:t xml:space="preserve">Passwoorden worden </w:t>
      </w:r>
      <w:proofErr w:type="spellStart"/>
      <w:r>
        <w:t>gehashed</w:t>
      </w:r>
      <w:proofErr w:type="spellEnd"/>
      <w:r>
        <w:t xml:space="preserve"> </w:t>
      </w:r>
      <w:r w:rsidR="003E4390">
        <w:t xml:space="preserve">in de </w:t>
      </w:r>
      <w:proofErr w:type="spellStart"/>
      <w:r w:rsidR="003E4390">
        <w:t>txt</w:t>
      </w:r>
      <w:proofErr w:type="spellEnd"/>
    </w:p>
    <w:p w14:paraId="327A2929" w14:textId="669CAD55" w:rsidR="003E4390" w:rsidRDefault="003E4390" w:rsidP="003E4390">
      <w:pPr>
        <w:pStyle w:val="Lijstalinea"/>
        <w:numPr>
          <w:ilvl w:val="0"/>
          <w:numId w:val="29"/>
        </w:numPr>
      </w:pPr>
      <w:proofErr w:type="spellStart"/>
      <w:r>
        <w:t>Responsive</w:t>
      </w:r>
      <w:proofErr w:type="spellEnd"/>
      <w:r>
        <w:t xml:space="preserve"> UI</w:t>
      </w:r>
    </w:p>
    <w:p w14:paraId="47DCCDBB" w14:textId="77777777" w:rsidR="00563491" w:rsidRPr="003E4390" w:rsidRDefault="00563491" w:rsidP="00563491">
      <w:pPr>
        <w:rPr>
          <w:lang w:val="nl-BE"/>
        </w:rPr>
      </w:pPr>
    </w:p>
    <w:p w14:paraId="1B30E1DF" w14:textId="4DDC8F99" w:rsidR="007E1C09" w:rsidRPr="003E4390" w:rsidRDefault="007E1C09" w:rsidP="00141137">
      <w:pPr>
        <w:rPr>
          <w:lang w:val="nl-BE"/>
        </w:rPr>
      </w:pPr>
    </w:p>
    <w:p w14:paraId="217DC690" w14:textId="77777777" w:rsidR="005B4F98" w:rsidRPr="003E4390" w:rsidRDefault="005B4F98" w:rsidP="00141137">
      <w:pPr>
        <w:rPr>
          <w:lang w:val="nl-BE"/>
        </w:rPr>
      </w:pPr>
    </w:p>
    <w:sectPr w:rsidR="005B4F98" w:rsidRPr="003E4390" w:rsidSect="00876D6B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440" w:bottom="1440" w:left="1440" w:header="567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C5F04" w14:textId="77777777" w:rsidR="00CB351C" w:rsidRDefault="00CB351C" w:rsidP="00FC5596">
      <w:pPr>
        <w:spacing w:after="0"/>
      </w:pPr>
      <w:r>
        <w:separator/>
      </w:r>
    </w:p>
  </w:endnote>
  <w:endnote w:type="continuationSeparator" w:id="0">
    <w:p w14:paraId="32334CBC" w14:textId="77777777" w:rsidR="00CB351C" w:rsidRDefault="00CB351C" w:rsidP="00FC55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ter UI">
    <w:panose1 w:val="020B0502030000000004"/>
    <w:charset w:val="00"/>
    <w:family w:val="swiss"/>
    <w:notTrueType/>
    <w:pitch w:val="variable"/>
    <w:sig w:usb0="E0000AFF" w:usb1="5000217F" w:usb2="00000021" w:usb3="00000000" w:csb0="0000019F" w:csb1="00000000"/>
  </w:font>
  <w:font w:name="Inter UI Medium">
    <w:panose1 w:val="020B0602030000000004"/>
    <w:charset w:val="00"/>
    <w:family w:val="swiss"/>
    <w:notTrueType/>
    <w:pitch w:val="variable"/>
    <w:sig w:usb0="E0000AFF" w:usb1="5000217F" w:usb2="00000021" w:usb3="00000000" w:csb0="000001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Roboto Mono">
    <w:altName w:val="Arial"/>
    <w:charset w:val="00"/>
    <w:family w:val="auto"/>
    <w:pitch w:val="variable"/>
    <w:sig w:usb0="E00002FF" w:usb1="1000205B" w:usb2="0000002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2104912130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29D45C7C" w14:textId="77777777" w:rsidR="0002526A" w:rsidRDefault="0002526A" w:rsidP="00E252F4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sdt>
    <w:sdtPr>
      <w:rPr>
        <w:rStyle w:val="Paginanummer"/>
      </w:rPr>
      <w:id w:val="2105689834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52ECD8F0" w14:textId="77777777" w:rsidR="0002526A" w:rsidRDefault="0002526A" w:rsidP="0002526A">
        <w:pPr>
          <w:pStyle w:val="Voettekst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14:paraId="634B4B7F" w14:textId="77777777" w:rsidR="00FC5596" w:rsidRDefault="00FC5596" w:rsidP="0002526A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-339938174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3727B4C3" w14:textId="77777777" w:rsidR="0002526A" w:rsidRPr="00CB560E" w:rsidRDefault="0002526A" w:rsidP="00876D6B">
        <w:pPr>
          <w:pStyle w:val="Voettekst"/>
          <w:framePr w:wrap="none" w:vAnchor="text" w:hAnchor="margin" w:xAlign="right" w:y="1"/>
          <w:rPr>
            <w:rStyle w:val="Paginanummer"/>
            <w:lang w:val="nl-BE"/>
          </w:rPr>
        </w:pPr>
        <w:r>
          <w:rPr>
            <w:rStyle w:val="Paginanummer"/>
          </w:rPr>
          <w:fldChar w:fldCharType="begin"/>
        </w:r>
        <w:r w:rsidRPr="00CB560E">
          <w:rPr>
            <w:rStyle w:val="Paginanummer"/>
            <w:lang w:val="nl-BE"/>
          </w:rPr>
          <w:instrText xml:space="preserve"> PAGE </w:instrText>
        </w:r>
        <w:r>
          <w:rPr>
            <w:rStyle w:val="Paginanummer"/>
          </w:rPr>
          <w:fldChar w:fldCharType="separate"/>
        </w:r>
        <w:r w:rsidRPr="00CB560E">
          <w:rPr>
            <w:rStyle w:val="Paginanummer"/>
            <w:noProof/>
            <w:lang w:val="nl-BE"/>
          </w:rPr>
          <w:t>1</w:t>
        </w:r>
        <w:r>
          <w:rPr>
            <w:rStyle w:val="Paginanummer"/>
          </w:rPr>
          <w:fldChar w:fldCharType="end"/>
        </w:r>
      </w:p>
    </w:sdtContent>
  </w:sdt>
  <w:p w14:paraId="094E776F" w14:textId="2636AAB2" w:rsidR="00FC5596" w:rsidRPr="00CB560E" w:rsidRDefault="003E4390" w:rsidP="00262BF4">
    <w:pPr>
      <w:pStyle w:val="Voettekst"/>
      <w:rPr>
        <w:rStyle w:val="Intensieveverwijzing"/>
        <w:lang w:val="nl-BE"/>
      </w:rPr>
    </w:pPr>
    <w:r>
      <w:rPr>
        <w:lang w:val="nl-BE"/>
      </w:rPr>
      <w:t>ANimalshelter</w:t>
    </w:r>
    <w:r w:rsidR="00913955">
      <w:rPr>
        <w:lang w:val="nl-BE"/>
      </w:rPr>
      <w:t xml:space="preserve"> – </w:t>
    </w:r>
    <w:r>
      <w:rPr>
        <w:lang w:val="nl-BE"/>
      </w:rPr>
      <w:t>Brandse robbe en vansteelandt zari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B9E72" w14:textId="7F9C8F3B" w:rsidR="00537BDA" w:rsidRPr="00913955" w:rsidRDefault="00913955">
    <w:pPr>
      <w:pStyle w:val="Voettekst"/>
      <w:rPr>
        <w:lang w:val="en-US"/>
      </w:rPr>
    </w:pPr>
    <w:r>
      <w:rPr>
        <w:lang w:val="en-US"/>
      </w:rPr>
      <w:t>ADVANCED PROGRAMMING &amp; MATH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8DB54" w14:textId="77777777" w:rsidR="00CB351C" w:rsidRDefault="00CB351C" w:rsidP="00FC5596">
      <w:pPr>
        <w:spacing w:after="0"/>
      </w:pPr>
      <w:r>
        <w:separator/>
      </w:r>
    </w:p>
  </w:footnote>
  <w:footnote w:type="continuationSeparator" w:id="0">
    <w:p w14:paraId="3F7039FC" w14:textId="77777777" w:rsidR="00CB351C" w:rsidRDefault="00CB351C" w:rsidP="00FC559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05466" w14:textId="77777777" w:rsidR="006859CB" w:rsidRDefault="006859CB">
    <w:pPr>
      <w:pStyle w:val="Koptekst"/>
    </w:pPr>
    <w:r>
      <w:rPr>
        <w:noProof/>
      </w:rPr>
      <w:drawing>
        <wp:inline distT="0" distB="0" distL="0" distR="0" wp14:anchorId="65E2C6CD" wp14:editId="47F1821C">
          <wp:extent cx="0" cy="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@2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25E8B"/>
    <w:multiLevelType w:val="hybridMultilevel"/>
    <w:tmpl w:val="AAA2B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F22F6"/>
    <w:multiLevelType w:val="hybridMultilevel"/>
    <w:tmpl w:val="DD7222F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" w15:restartNumberingAfterBreak="0">
    <w:nsid w:val="0EFD3B03"/>
    <w:multiLevelType w:val="hybridMultilevel"/>
    <w:tmpl w:val="EF509A1E"/>
    <w:lvl w:ilvl="0" w:tplc="09349310">
      <w:start w:val="1"/>
      <w:numFmt w:val="bullet"/>
      <w:pStyle w:val="Lijstalinea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C71F29"/>
    <w:multiLevelType w:val="hybridMultilevel"/>
    <w:tmpl w:val="38E4F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92763E"/>
    <w:multiLevelType w:val="hybridMultilevel"/>
    <w:tmpl w:val="EF46F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E1011C3"/>
    <w:multiLevelType w:val="hybridMultilevel"/>
    <w:tmpl w:val="67DAB1A4"/>
    <w:lvl w:ilvl="0" w:tplc="7D3CD22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EB00E34"/>
    <w:multiLevelType w:val="hybridMultilevel"/>
    <w:tmpl w:val="295AE0E4"/>
    <w:lvl w:ilvl="0" w:tplc="3BB6466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C2CC7"/>
    <w:multiLevelType w:val="hybridMultilevel"/>
    <w:tmpl w:val="0466F53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215859E2"/>
    <w:multiLevelType w:val="hybridMultilevel"/>
    <w:tmpl w:val="BE38E06C"/>
    <w:lvl w:ilvl="0" w:tplc="BD18CEF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4F91BC9"/>
    <w:multiLevelType w:val="hybridMultilevel"/>
    <w:tmpl w:val="2D989104"/>
    <w:lvl w:ilvl="0" w:tplc="7D3CD22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6426D50"/>
    <w:multiLevelType w:val="hybridMultilevel"/>
    <w:tmpl w:val="DA6055B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1" w15:restartNumberingAfterBreak="0">
    <w:nsid w:val="26624972"/>
    <w:multiLevelType w:val="hybridMultilevel"/>
    <w:tmpl w:val="C198A102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2" w15:restartNumberingAfterBreak="0">
    <w:nsid w:val="2B564459"/>
    <w:multiLevelType w:val="hybridMultilevel"/>
    <w:tmpl w:val="CABE6686"/>
    <w:lvl w:ilvl="0" w:tplc="F216DF02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2C9C1352"/>
    <w:multiLevelType w:val="hybridMultilevel"/>
    <w:tmpl w:val="A46EA95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2F83721B"/>
    <w:multiLevelType w:val="hybridMultilevel"/>
    <w:tmpl w:val="40E87B3C"/>
    <w:lvl w:ilvl="0" w:tplc="32B0EC96">
      <w:start w:val="1"/>
      <w:numFmt w:val="decimal"/>
      <w:lvlText w:val="%1."/>
      <w:lvlJc w:val="left"/>
      <w:pPr>
        <w:ind w:left="1145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" w15:restartNumberingAfterBreak="0">
    <w:nsid w:val="31B11487"/>
    <w:multiLevelType w:val="hybridMultilevel"/>
    <w:tmpl w:val="748ED2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57A3F9E"/>
    <w:multiLevelType w:val="hybridMultilevel"/>
    <w:tmpl w:val="A0D81E98"/>
    <w:lvl w:ilvl="0" w:tplc="4CB4EC7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 w15:restartNumberingAfterBreak="0">
    <w:nsid w:val="37C4074B"/>
    <w:multiLevelType w:val="hybridMultilevel"/>
    <w:tmpl w:val="3EBAE4FA"/>
    <w:lvl w:ilvl="0" w:tplc="4CD61E9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46F0B1D"/>
    <w:multiLevelType w:val="hybridMultilevel"/>
    <w:tmpl w:val="0E10BEDE"/>
    <w:lvl w:ilvl="0" w:tplc="4CB4EC7E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9" w15:restartNumberingAfterBreak="0">
    <w:nsid w:val="4D6F666E"/>
    <w:multiLevelType w:val="hybridMultilevel"/>
    <w:tmpl w:val="C48CDEA2"/>
    <w:lvl w:ilvl="0" w:tplc="53DC81D8">
      <w:numFmt w:val="bullet"/>
      <w:lvlText w:val="-"/>
      <w:lvlJc w:val="left"/>
      <w:pPr>
        <w:ind w:left="720" w:hanging="360"/>
      </w:pPr>
      <w:rPr>
        <w:rFonts w:ascii="Inter UI" w:eastAsiaTheme="minorHAnsi" w:hAnsi="Inter U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0A53BA"/>
    <w:multiLevelType w:val="hybridMultilevel"/>
    <w:tmpl w:val="81FA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02D4C"/>
    <w:multiLevelType w:val="hybridMultilevel"/>
    <w:tmpl w:val="D0C4828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53495314"/>
    <w:multiLevelType w:val="hybridMultilevel"/>
    <w:tmpl w:val="FCE45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EE6EB4"/>
    <w:multiLevelType w:val="hybridMultilevel"/>
    <w:tmpl w:val="40E87B3C"/>
    <w:lvl w:ilvl="0" w:tplc="32B0EC96">
      <w:start w:val="1"/>
      <w:numFmt w:val="decimal"/>
      <w:lvlText w:val="%1."/>
      <w:lvlJc w:val="left"/>
      <w:pPr>
        <w:ind w:left="1145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4" w15:restartNumberingAfterBreak="0">
    <w:nsid w:val="5A443500"/>
    <w:multiLevelType w:val="hybridMultilevel"/>
    <w:tmpl w:val="042EC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0F2217"/>
    <w:multiLevelType w:val="hybridMultilevel"/>
    <w:tmpl w:val="0130D950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6054370B"/>
    <w:multiLevelType w:val="hybridMultilevel"/>
    <w:tmpl w:val="9042B5A6"/>
    <w:lvl w:ilvl="0" w:tplc="F5684B70">
      <w:numFmt w:val="bullet"/>
      <w:lvlText w:val="-"/>
      <w:lvlJc w:val="left"/>
      <w:pPr>
        <w:ind w:left="720" w:hanging="360"/>
      </w:pPr>
      <w:rPr>
        <w:rFonts w:ascii="Inter UI" w:eastAsiaTheme="minorHAnsi" w:hAnsi="Inter U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118BD"/>
    <w:multiLevelType w:val="hybridMultilevel"/>
    <w:tmpl w:val="9BB4B08E"/>
    <w:lvl w:ilvl="0" w:tplc="6D8293F2">
      <w:numFmt w:val="bullet"/>
      <w:lvlText w:val="-"/>
      <w:lvlJc w:val="left"/>
      <w:pPr>
        <w:ind w:left="720" w:hanging="360"/>
      </w:pPr>
      <w:rPr>
        <w:rFonts w:ascii="Inter UI Medium" w:eastAsiaTheme="minorHAnsi" w:hAnsi="Inter UI Medium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02E96"/>
    <w:multiLevelType w:val="hybridMultilevel"/>
    <w:tmpl w:val="D8BE9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3"/>
  </w:num>
  <w:num w:numId="3">
    <w:abstractNumId w:val="14"/>
  </w:num>
  <w:num w:numId="4">
    <w:abstractNumId w:val="12"/>
    <w:lvlOverride w:ilvl="0">
      <w:startOverride w:val="1"/>
    </w:lvlOverride>
  </w:num>
  <w:num w:numId="5">
    <w:abstractNumId w:val="12"/>
  </w:num>
  <w:num w:numId="6">
    <w:abstractNumId w:val="11"/>
  </w:num>
  <w:num w:numId="7">
    <w:abstractNumId w:val="1"/>
  </w:num>
  <w:num w:numId="8">
    <w:abstractNumId w:val="21"/>
  </w:num>
  <w:num w:numId="9">
    <w:abstractNumId w:val="7"/>
  </w:num>
  <w:num w:numId="10">
    <w:abstractNumId w:val="10"/>
  </w:num>
  <w:num w:numId="11">
    <w:abstractNumId w:val="13"/>
  </w:num>
  <w:num w:numId="12">
    <w:abstractNumId w:val="25"/>
  </w:num>
  <w:num w:numId="13">
    <w:abstractNumId w:val="18"/>
  </w:num>
  <w:num w:numId="14">
    <w:abstractNumId w:val="16"/>
  </w:num>
  <w:num w:numId="15">
    <w:abstractNumId w:val="28"/>
  </w:num>
  <w:num w:numId="16">
    <w:abstractNumId w:val="27"/>
  </w:num>
  <w:num w:numId="17">
    <w:abstractNumId w:val="19"/>
  </w:num>
  <w:num w:numId="18">
    <w:abstractNumId w:val="22"/>
  </w:num>
  <w:num w:numId="19">
    <w:abstractNumId w:val="24"/>
  </w:num>
  <w:num w:numId="20">
    <w:abstractNumId w:val="20"/>
  </w:num>
  <w:num w:numId="21">
    <w:abstractNumId w:val="26"/>
  </w:num>
  <w:num w:numId="22">
    <w:abstractNumId w:val="5"/>
  </w:num>
  <w:num w:numId="23">
    <w:abstractNumId w:val="6"/>
  </w:num>
  <w:num w:numId="24">
    <w:abstractNumId w:val="9"/>
  </w:num>
  <w:num w:numId="25">
    <w:abstractNumId w:val="15"/>
  </w:num>
  <w:num w:numId="26">
    <w:abstractNumId w:val="4"/>
  </w:num>
  <w:num w:numId="27">
    <w:abstractNumId w:val="3"/>
  </w:num>
  <w:num w:numId="28">
    <w:abstractNumId w:val="2"/>
  </w:num>
  <w:num w:numId="29">
    <w:abstractNumId w:val="8"/>
  </w:num>
  <w:num w:numId="30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sDQwNDczM7UwtDBR0lEKTi0uzszPAykwNKkFAMZcnKEtAAAA"/>
  </w:docVars>
  <w:rsids>
    <w:rsidRoot w:val="009F5D96"/>
    <w:rsid w:val="00003A43"/>
    <w:rsid w:val="00004A3B"/>
    <w:rsid w:val="000173AF"/>
    <w:rsid w:val="00021CA7"/>
    <w:rsid w:val="0002526A"/>
    <w:rsid w:val="00030034"/>
    <w:rsid w:val="00030C20"/>
    <w:rsid w:val="00032C30"/>
    <w:rsid w:val="0003504A"/>
    <w:rsid w:val="000372FE"/>
    <w:rsid w:val="00042A7D"/>
    <w:rsid w:val="00055EA0"/>
    <w:rsid w:val="00056E22"/>
    <w:rsid w:val="00065004"/>
    <w:rsid w:val="00071CEC"/>
    <w:rsid w:val="00077DB4"/>
    <w:rsid w:val="000923B9"/>
    <w:rsid w:val="00092CE9"/>
    <w:rsid w:val="0009727A"/>
    <w:rsid w:val="000A2F52"/>
    <w:rsid w:val="000B5758"/>
    <w:rsid w:val="000B63E9"/>
    <w:rsid w:val="000C2DCE"/>
    <w:rsid w:val="000C6C61"/>
    <w:rsid w:val="000E1C7E"/>
    <w:rsid w:val="000E3203"/>
    <w:rsid w:val="000E6313"/>
    <w:rsid w:val="00101E60"/>
    <w:rsid w:val="00116A52"/>
    <w:rsid w:val="00116D4C"/>
    <w:rsid w:val="001205F6"/>
    <w:rsid w:val="00124CFD"/>
    <w:rsid w:val="00132682"/>
    <w:rsid w:val="00134ABF"/>
    <w:rsid w:val="00141137"/>
    <w:rsid w:val="00147211"/>
    <w:rsid w:val="00147FCC"/>
    <w:rsid w:val="00150D71"/>
    <w:rsid w:val="00152D21"/>
    <w:rsid w:val="001565D1"/>
    <w:rsid w:val="001574C0"/>
    <w:rsid w:val="00176249"/>
    <w:rsid w:val="00184F43"/>
    <w:rsid w:val="00186CD2"/>
    <w:rsid w:val="00190E31"/>
    <w:rsid w:val="00193082"/>
    <w:rsid w:val="00196488"/>
    <w:rsid w:val="001970A8"/>
    <w:rsid w:val="001A0C65"/>
    <w:rsid w:val="001A1736"/>
    <w:rsid w:val="001B1405"/>
    <w:rsid w:val="001B4625"/>
    <w:rsid w:val="001C5F88"/>
    <w:rsid w:val="001C75FD"/>
    <w:rsid w:val="001D6530"/>
    <w:rsid w:val="001D73D2"/>
    <w:rsid w:val="001E6389"/>
    <w:rsid w:val="001F1147"/>
    <w:rsid w:val="001F4262"/>
    <w:rsid w:val="00201303"/>
    <w:rsid w:val="00205701"/>
    <w:rsid w:val="00207D07"/>
    <w:rsid w:val="00210251"/>
    <w:rsid w:val="00223487"/>
    <w:rsid w:val="00230C78"/>
    <w:rsid w:val="00230CDA"/>
    <w:rsid w:val="002327E5"/>
    <w:rsid w:val="0023288C"/>
    <w:rsid w:val="00240F30"/>
    <w:rsid w:val="0025179B"/>
    <w:rsid w:val="00254A27"/>
    <w:rsid w:val="00257553"/>
    <w:rsid w:val="00262BF4"/>
    <w:rsid w:val="00263172"/>
    <w:rsid w:val="00265B9D"/>
    <w:rsid w:val="002719A0"/>
    <w:rsid w:val="002740C8"/>
    <w:rsid w:val="0028031E"/>
    <w:rsid w:val="002839BE"/>
    <w:rsid w:val="00292C12"/>
    <w:rsid w:val="00294CBB"/>
    <w:rsid w:val="002A14EE"/>
    <w:rsid w:val="002A1FB1"/>
    <w:rsid w:val="002A3F83"/>
    <w:rsid w:val="002A44D8"/>
    <w:rsid w:val="002A487D"/>
    <w:rsid w:val="002A6978"/>
    <w:rsid w:val="002B7427"/>
    <w:rsid w:val="002C1B60"/>
    <w:rsid w:val="002C295F"/>
    <w:rsid w:val="002D23C3"/>
    <w:rsid w:val="002D260C"/>
    <w:rsid w:val="002D55D5"/>
    <w:rsid w:val="002F3040"/>
    <w:rsid w:val="002F3F08"/>
    <w:rsid w:val="002F7423"/>
    <w:rsid w:val="002F75AA"/>
    <w:rsid w:val="0030527C"/>
    <w:rsid w:val="00321569"/>
    <w:rsid w:val="00322C6C"/>
    <w:rsid w:val="003245C9"/>
    <w:rsid w:val="00324664"/>
    <w:rsid w:val="00324EA3"/>
    <w:rsid w:val="003326C8"/>
    <w:rsid w:val="003331E0"/>
    <w:rsid w:val="0035702E"/>
    <w:rsid w:val="00357A50"/>
    <w:rsid w:val="00370885"/>
    <w:rsid w:val="00373ABA"/>
    <w:rsid w:val="00386AE3"/>
    <w:rsid w:val="0039135B"/>
    <w:rsid w:val="00392AA7"/>
    <w:rsid w:val="00392D77"/>
    <w:rsid w:val="003A289B"/>
    <w:rsid w:val="003B42BB"/>
    <w:rsid w:val="003C41CD"/>
    <w:rsid w:val="003C5B45"/>
    <w:rsid w:val="003C6997"/>
    <w:rsid w:val="003D1023"/>
    <w:rsid w:val="003D1F4C"/>
    <w:rsid w:val="003E094B"/>
    <w:rsid w:val="003E4390"/>
    <w:rsid w:val="003E640E"/>
    <w:rsid w:val="003F0136"/>
    <w:rsid w:val="003F5715"/>
    <w:rsid w:val="00406E90"/>
    <w:rsid w:val="00411EAF"/>
    <w:rsid w:val="004139DA"/>
    <w:rsid w:val="00421C11"/>
    <w:rsid w:val="00443457"/>
    <w:rsid w:val="00444110"/>
    <w:rsid w:val="00444A0F"/>
    <w:rsid w:val="00444B4C"/>
    <w:rsid w:val="004479EB"/>
    <w:rsid w:val="00450B8C"/>
    <w:rsid w:val="00461263"/>
    <w:rsid w:val="00472B60"/>
    <w:rsid w:val="004743A6"/>
    <w:rsid w:val="004764CD"/>
    <w:rsid w:val="00487933"/>
    <w:rsid w:val="00490965"/>
    <w:rsid w:val="00494022"/>
    <w:rsid w:val="00497005"/>
    <w:rsid w:val="004B12D1"/>
    <w:rsid w:val="004B2195"/>
    <w:rsid w:val="004B679C"/>
    <w:rsid w:val="004B6B89"/>
    <w:rsid w:val="004C207F"/>
    <w:rsid w:val="004C4D1C"/>
    <w:rsid w:val="004C7207"/>
    <w:rsid w:val="004C7E20"/>
    <w:rsid w:val="004E3732"/>
    <w:rsid w:val="004E7888"/>
    <w:rsid w:val="004F302F"/>
    <w:rsid w:val="004F7EEC"/>
    <w:rsid w:val="00502D45"/>
    <w:rsid w:val="0050312D"/>
    <w:rsid w:val="00507B2A"/>
    <w:rsid w:val="00510995"/>
    <w:rsid w:val="00511F6E"/>
    <w:rsid w:val="00512C3E"/>
    <w:rsid w:val="00512F36"/>
    <w:rsid w:val="00517C3B"/>
    <w:rsid w:val="0052347B"/>
    <w:rsid w:val="0052631C"/>
    <w:rsid w:val="00537BDA"/>
    <w:rsid w:val="005408ED"/>
    <w:rsid w:val="00543E39"/>
    <w:rsid w:val="00550A49"/>
    <w:rsid w:val="0055294B"/>
    <w:rsid w:val="00552BAC"/>
    <w:rsid w:val="00555827"/>
    <w:rsid w:val="0056272A"/>
    <w:rsid w:val="00563491"/>
    <w:rsid w:val="005635FC"/>
    <w:rsid w:val="00585226"/>
    <w:rsid w:val="005926D6"/>
    <w:rsid w:val="005A42CD"/>
    <w:rsid w:val="005A6C12"/>
    <w:rsid w:val="005A79EE"/>
    <w:rsid w:val="005B4F98"/>
    <w:rsid w:val="005C7964"/>
    <w:rsid w:val="005E41D3"/>
    <w:rsid w:val="005E54B9"/>
    <w:rsid w:val="005E7928"/>
    <w:rsid w:val="005E7A71"/>
    <w:rsid w:val="005F2406"/>
    <w:rsid w:val="005F28AD"/>
    <w:rsid w:val="005F49E8"/>
    <w:rsid w:val="0060139A"/>
    <w:rsid w:val="00601627"/>
    <w:rsid w:val="006076E8"/>
    <w:rsid w:val="0061229B"/>
    <w:rsid w:val="00615053"/>
    <w:rsid w:val="00616B6D"/>
    <w:rsid w:val="00617A22"/>
    <w:rsid w:val="00617C5F"/>
    <w:rsid w:val="0062044C"/>
    <w:rsid w:val="0062275A"/>
    <w:rsid w:val="006258DE"/>
    <w:rsid w:val="00636A3F"/>
    <w:rsid w:val="0063747B"/>
    <w:rsid w:val="00637C60"/>
    <w:rsid w:val="00646666"/>
    <w:rsid w:val="00651866"/>
    <w:rsid w:val="00653B94"/>
    <w:rsid w:val="00663EF9"/>
    <w:rsid w:val="0067111D"/>
    <w:rsid w:val="006723C3"/>
    <w:rsid w:val="006842F0"/>
    <w:rsid w:val="006859CB"/>
    <w:rsid w:val="00691E5E"/>
    <w:rsid w:val="006929FD"/>
    <w:rsid w:val="006A28D1"/>
    <w:rsid w:val="006B10A6"/>
    <w:rsid w:val="006B2073"/>
    <w:rsid w:val="006B3A36"/>
    <w:rsid w:val="006B615F"/>
    <w:rsid w:val="006C3529"/>
    <w:rsid w:val="006C5F6E"/>
    <w:rsid w:val="006D1562"/>
    <w:rsid w:val="006D1DDF"/>
    <w:rsid w:val="006D42D7"/>
    <w:rsid w:val="006E6955"/>
    <w:rsid w:val="006E6FA9"/>
    <w:rsid w:val="006F0709"/>
    <w:rsid w:val="00704C8C"/>
    <w:rsid w:val="007148C5"/>
    <w:rsid w:val="0071499C"/>
    <w:rsid w:val="00723DFA"/>
    <w:rsid w:val="0072448F"/>
    <w:rsid w:val="007256FD"/>
    <w:rsid w:val="00725F37"/>
    <w:rsid w:val="007349A8"/>
    <w:rsid w:val="00734AAE"/>
    <w:rsid w:val="00746494"/>
    <w:rsid w:val="00754FCB"/>
    <w:rsid w:val="00764180"/>
    <w:rsid w:val="00774536"/>
    <w:rsid w:val="007772D5"/>
    <w:rsid w:val="00785004"/>
    <w:rsid w:val="007A32EE"/>
    <w:rsid w:val="007A520A"/>
    <w:rsid w:val="007A5ABE"/>
    <w:rsid w:val="007A5E3B"/>
    <w:rsid w:val="007A7B70"/>
    <w:rsid w:val="007B3D23"/>
    <w:rsid w:val="007C1D78"/>
    <w:rsid w:val="007C61C4"/>
    <w:rsid w:val="007D4A9F"/>
    <w:rsid w:val="007E1C09"/>
    <w:rsid w:val="007E20B9"/>
    <w:rsid w:val="007E7746"/>
    <w:rsid w:val="007E7DBF"/>
    <w:rsid w:val="007F33DF"/>
    <w:rsid w:val="00813F55"/>
    <w:rsid w:val="00817382"/>
    <w:rsid w:val="00830358"/>
    <w:rsid w:val="00844FDA"/>
    <w:rsid w:val="00845CCA"/>
    <w:rsid w:val="00863C86"/>
    <w:rsid w:val="00867F46"/>
    <w:rsid w:val="00876D6B"/>
    <w:rsid w:val="00880B52"/>
    <w:rsid w:val="00881C9C"/>
    <w:rsid w:val="00885CA2"/>
    <w:rsid w:val="008937CD"/>
    <w:rsid w:val="00893A1F"/>
    <w:rsid w:val="00893DFE"/>
    <w:rsid w:val="008A3D07"/>
    <w:rsid w:val="008A5AC0"/>
    <w:rsid w:val="008B3056"/>
    <w:rsid w:val="008C69BE"/>
    <w:rsid w:val="008C7682"/>
    <w:rsid w:val="008C7842"/>
    <w:rsid w:val="008E1A26"/>
    <w:rsid w:val="008E1B73"/>
    <w:rsid w:val="008F0DB7"/>
    <w:rsid w:val="008F3DA4"/>
    <w:rsid w:val="00901BCC"/>
    <w:rsid w:val="00904A3D"/>
    <w:rsid w:val="00904D5D"/>
    <w:rsid w:val="009103DD"/>
    <w:rsid w:val="00913955"/>
    <w:rsid w:val="00914F6F"/>
    <w:rsid w:val="00920F55"/>
    <w:rsid w:val="00923F3B"/>
    <w:rsid w:val="00941DEC"/>
    <w:rsid w:val="00945005"/>
    <w:rsid w:val="0096023C"/>
    <w:rsid w:val="009612CB"/>
    <w:rsid w:val="00966D77"/>
    <w:rsid w:val="00966F96"/>
    <w:rsid w:val="00966FD4"/>
    <w:rsid w:val="0098055B"/>
    <w:rsid w:val="00981FD2"/>
    <w:rsid w:val="009828C9"/>
    <w:rsid w:val="009829F9"/>
    <w:rsid w:val="009B0893"/>
    <w:rsid w:val="009B40DE"/>
    <w:rsid w:val="009B5E1F"/>
    <w:rsid w:val="009C1195"/>
    <w:rsid w:val="009C6CA2"/>
    <w:rsid w:val="009D487A"/>
    <w:rsid w:val="009D4E11"/>
    <w:rsid w:val="009E3C23"/>
    <w:rsid w:val="009F5D96"/>
    <w:rsid w:val="009F6C71"/>
    <w:rsid w:val="00A043AC"/>
    <w:rsid w:val="00A122C4"/>
    <w:rsid w:val="00A14D30"/>
    <w:rsid w:val="00A23DC9"/>
    <w:rsid w:val="00A26284"/>
    <w:rsid w:val="00A26BB0"/>
    <w:rsid w:val="00A30D5F"/>
    <w:rsid w:val="00A332CE"/>
    <w:rsid w:val="00A351C6"/>
    <w:rsid w:val="00A37FD1"/>
    <w:rsid w:val="00A4774D"/>
    <w:rsid w:val="00A55941"/>
    <w:rsid w:val="00A55AF7"/>
    <w:rsid w:val="00A60E25"/>
    <w:rsid w:val="00A60F04"/>
    <w:rsid w:val="00A63A0C"/>
    <w:rsid w:val="00A64938"/>
    <w:rsid w:val="00A64EF3"/>
    <w:rsid w:val="00A9291B"/>
    <w:rsid w:val="00A95690"/>
    <w:rsid w:val="00AA0DA7"/>
    <w:rsid w:val="00AB07C1"/>
    <w:rsid w:val="00AB0CFA"/>
    <w:rsid w:val="00AB5255"/>
    <w:rsid w:val="00AB536B"/>
    <w:rsid w:val="00AB6FA7"/>
    <w:rsid w:val="00AC06D1"/>
    <w:rsid w:val="00AC29E8"/>
    <w:rsid w:val="00AE4CCE"/>
    <w:rsid w:val="00AF08D1"/>
    <w:rsid w:val="00AF2737"/>
    <w:rsid w:val="00AF2DA0"/>
    <w:rsid w:val="00AF68CE"/>
    <w:rsid w:val="00AF7043"/>
    <w:rsid w:val="00B00B7A"/>
    <w:rsid w:val="00B03C9B"/>
    <w:rsid w:val="00B17DDC"/>
    <w:rsid w:val="00B219EC"/>
    <w:rsid w:val="00B24161"/>
    <w:rsid w:val="00B246E1"/>
    <w:rsid w:val="00B2586C"/>
    <w:rsid w:val="00B27114"/>
    <w:rsid w:val="00B30AE5"/>
    <w:rsid w:val="00B30F99"/>
    <w:rsid w:val="00B6448D"/>
    <w:rsid w:val="00B701FC"/>
    <w:rsid w:val="00B70DFC"/>
    <w:rsid w:val="00B71FF9"/>
    <w:rsid w:val="00B73E68"/>
    <w:rsid w:val="00B76112"/>
    <w:rsid w:val="00B80F35"/>
    <w:rsid w:val="00B92D95"/>
    <w:rsid w:val="00B93EDE"/>
    <w:rsid w:val="00BA2BDA"/>
    <w:rsid w:val="00BA6B88"/>
    <w:rsid w:val="00BA7AE8"/>
    <w:rsid w:val="00BB0D1F"/>
    <w:rsid w:val="00BC5E14"/>
    <w:rsid w:val="00BD7EAC"/>
    <w:rsid w:val="00BE0430"/>
    <w:rsid w:val="00BE1125"/>
    <w:rsid w:val="00BE51D4"/>
    <w:rsid w:val="00BF2797"/>
    <w:rsid w:val="00C042B7"/>
    <w:rsid w:val="00C058DB"/>
    <w:rsid w:val="00C07912"/>
    <w:rsid w:val="00C11A9E"/>
    <w:rsid w:val="00C11D04"/>
    <w:rsid w:val="00C25134"/>
    <w:rsid w:val="00C25A40"/>
    <w:rsid w:val="00C307F0"/>
    <w:rsid w:val="00C3631F"/>
    <w:rsid w:val="00C42163"/>
    <w:rsid w:val="00C4512E"/>
    <w:rsid w:val="00C47FB3"/>
    <w:rsid w:val="00C57353"/>
    <w:rsid w:val="00C603FA"/>
    <w:rsid w:val="00C73E4C"/>
    <w:rsid w:val="00C7660B"/>
    <w:rsid w:val="00C85454"/>
    <w:rsid w:val="00C85D0A"/>
    <w:rsid w:val="00C9511A"/>
    <w:rsid w:val="00C97609"/>
    <w:rsid w:val="00CA2317"/>
    <w:rsid w:val="00CA3D3A"/>
    <w:rsid w:val="00CA7697"/>
    <w:rsid w:val="00CB351C"/>
    <w:rsid w:val="00CB560E"/>
    <w:rsid w:val="00CB7E8F"/>
    <w:rsid w:val="00CC2F4B"/>
    <w:rsid w:val="00CC46E4"/>
    <w:rsid w:val="00CD073E"/>
    <w:rsid w:val="00CD2DEE"/>
    <w:rsid w:val="00CE142B"/>
    <w:rsid w:val="00CE4533"/>
    <w:rsid w:val="00CE58DB"/>
    <w:rsid w:val="00CE6D29"/>
    <w:rsid w:val="00CE78C7"/>
    <w:rsid w:val="00CF00D1"/>
    <w:rsid w:val="00CF0BB4"/>
    <w:rsid w:val="00CF12E5"/>
    <w:rsid w:val="00CF4677"/>
    <w:rsid w:val="00D0153E"/>
    <w:rsid w:val="00D068D4"/>
    <w:rsid w:val="00D20AEE"/>
    <w:rsid w:val="00D25CF5"/>
    <w:rsid w:val="00D268AC"/>
    <w:rsid w:val="00D63C8D"/>
    <w:rsid w:val="00D71331"/>
    <w:rsid w:val="00D74E6D"/>
    <w:rsid w:val="00D76C5F"/>
    <w:rsid w:val="00D92CDB"/>
    <w:rsid w:val="00D93466"/>
    <w:rsid w:val="00D949A6"/>
    <w:rsid w:val="00DA104E"/>
    <w:rsid w:val="00DA7001"/>
    <w:rsid w:val="00DB2952"/>
    <w:rsid w:val="00DB3086"/>
    <w:rsid w:val="00DB4DBE"/>
    <w:rsid w:val="00DB60C7"/>
    <w:rsid w:val="00DC02A8"/>
    <w:rsid w:val="00DC22BC"/>
    <w:rsid w:val="00DC7666"/>
    <w:rsid w:val="00DD2B71"/>
    <w:rsid w:val="00DD31C4"/>
    <w:rsid w:val="00DD3218"/>
    <w:rsid w:val="00DD5801"/>
    <w:rsid w:val="00DD6701"/>
    <w:rsid w:val="00DF1B84"/>
    <w:rsid w:val="00E03AC4"/>
    <w:rsid w:val="00E07E83"/>
    <w:rsid w:val="00E3085E"/>
    <w:rsid w:val="00E4203E"/>
    <w:rsid w:val="00E50B4C"/>
    <w:rsid w:val="00E55E9C"/>
    <w:rsid w:val="00E5686C"/>
    <w:rsid w:val="00E61E9D"/>
    <w:rsid w:val="00E64911"/>
    <w:rsid w:val="00E66558"/>
    <w:rsid w:val="00E67DC2"/>
    <w:rsid w:val="00E72B0D"/>
    <w:rsid w:val="00E81CAF"/>
    <w:rsid w:val="00E9366A"/>
    <w:rsid w:val="00EA0837"/>
    <w:rsid w:val="00EA333C"/>
    <w:rsid w:val="00EA4601"/>
    <w:rsid w:val="00EA581B"/>
    <w:rsid w:val="00EB0915"/>
    <w:rsid w:val="00EB28FC"/>
    <w:rsid w:val="00EC3E70"/>
    <w:rsid w:val="00EC4EB5"/>
    <w:rsid w:val="00EE2B1D"/>
    <w:rsid w:val="00F015C9"/>
    <w:rsid w:val="00F03F73"/>
    <w:rsid w:val="00F162BB"/>
    <w:rsid w:val="00F16FB6"/>
    <w:rsid w:val="00F25D57"/>
    <w:rsid w:val="00F35F13"/>
    <w:rsid w:val="00F502B5"/>
    <w:rsid w:val="00F548F9"/>
    <w:rsid w:val="00F568A1"/>
    <w:rsid w:val="00F57413"/>
    <w:rsid w:val="00F61A52"/>
    <w:rsid w:val="00F6400C"/>
    <w:rsid w:val="00F77AA4"/>
    <w:rsid w:val="00F823DB"/>
    <w:rsid w:val="00F963A6"/>
    <w:rsid w:val="00FA2E2E"/>
    <w:rsid w:val="00FA3CA7"/>
    <w:rsid w:val="00FC09D7"/>
    <w:rsid w:val="00FC2A91"/>
    <w:rsid w:val="00FC5596"/>
    <w:rsid w:val="00FC6548"/>
    <w:rsid w:val="00FD0205"/>
    <w:rsid w:val="00FD17DA"/>
    <w:rsid w:val="00FD4CFD"/>
    <w:rsid w:val="00FE2DA5"/>
    <w:rsid w:val="00FE3E39"/>
    <w:rsid w:val="00FE5145"/>
    <w:rsid w:val="00FF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774910"/>
  <w14:defaultImageDpi w14:val="32767"/>
  <w15:chartTrackingRefBased/>
  <w15:docId w15:val="{5780BF5E-30D1-6841-945B-E29D6F21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  <w:rsid w:val="00DD3218"/>
    <w:pPr>
      <w:spacing w:after="240" w:line="240" w:lineRule="auto"/>
    </w:pPr>
    <w:rPr>
      <w:rFonts w:ascii="Inter UI" w:hAnsi="Inter UI"/>
    </w:rPr>
  </w:style>
  <w:style w:type="paragraph" w:styleId="Kop1">
    <w:name w:val="heading 1"/>
    <w:basedOn w:val="Standaard"/>
    <w:next w:val="Standaard"/>
    <w:link w:val="Kop1Char"/>
    <w:uiPriority w:val="9"/>
    <w:qFormat/>
    <w:rsid w:val="0003504A"/>
    <w:pPr>
      <w:keepNext/>
      <w:keepLines/>
      <w:spacing w:before="480"/>
      <w:contextualSpacing/>
      <w:outlineLvl w:val="0"/>
    </w:pPr>
    <w:rPr>
      <w:rFonts w:eastAsiaTheme="majorEastAsia" w:cstheme="majorBidi"/>
      <w:b/>
      <w:sz w:val="40"/>
      <w:szCs w:val="32"/>
    </w:rPr>
  </w:style>
  <w:style w:type="paragraph" w:styleId="Kop2">
    <w:name w:val="heading 2"/>
    <w:basedOn w:val="Standaard"/>
    <w:next w:val="Geenafstand"/>
    <w:link w:val="Kop2Char"/>
    <w:autoRedefine/>
    <w:uiPriority w:val="9"/>
    <w:unhideWhenUsed/>
    <w:qFormat/>
    <w:rsid w:val="00CA3D3A"/>
    <w:pPr>
      <w:keepNext/>
      <w:keepLines/>
      <w:spacing w:before="240"/>
      <w:outlineLvl w:val="1"/>
    </w:pPr>
    <w:rPr>
      <w:rFonts w:ascii="Inter UI Medium" w:eastAsiaTheme="majorEastAsia" w:hAnsi="Inter UI Medium" w:cstheme="majorBidi"/>
      <w:sz w:val="32"/>
      <w:szCs w:val="26"/>
      <w:lang w:val="en-US"/>
    </w:rPr>
  </w:style>
  <w:style w:type="paragraph" w:styleId="Kop3">
    <w:name w:val="heading 3"/>
    <w:basedOn w:val="Standaard"/>
    <w:next w:val="Standaard"/>
    <w:link w:val="Kop3Char"/>
    <w:autoRedefine/>
    <w:uiPriority w:val="9"/>
    <w:unhideWhenUsed/>
    <w:qFormat/>
    <w:rsid w:val="00CA3D3A"/>
    <w:pPr>
      <w:keepNext/>
      <w:keepLines/>
      <w:outlineLvl w:val="2"/>
    </w:pPr>
    <w:rPr>
      <w:rFonts w:ascii="Inter UI Medium" w:eastAsiaTheme="majorEastAsia" w:hAnsi="Inter UI Medium" w:cstheme="majorBidi"/>
      <w:sz w:val="28"/>
      <w:lang w:val="nl-NL"/>
    </w:rPr>
  </w:style>
  <w:style w:type="paragraph" w:styleId="Kop4">
    <w:name w:val="heading 4"/>
    <w:basedOn w:val="Standaard"/>
    <w:next w:val="Standaard"/>
    <w:link w:val="Kop4Char"/>
    <w:autoRedefine/>
    <w:uiPriority w:val="9"/>
    <w:unhideWhenUsed/>
    <w:qFormat/>
    <w:rsid w:val="00003A43"/>
    <w:pPr>
      <w:keepNext/>
      <w:keepLines/>
      <w:spacing w:after="0"/>
      <w:outlineLvl w:val="3"/>
    </w:pPr>
    <w:rPr>
      <w:rFonts w:eastAsiaTheme="majorEastAsia" w:cstheme="majorBidi"/>
      <w:b/>
      <w:iCs/>
      <w:lang w:val="en-US"/>
    </w:rPr>
  </w:style>
  <w:style w:type="paragraph" w:styleId="Kop5">
    <w:name w:val="heading 5"/>
    <w:basedOn w:val="Kop6"/>
    <w:next w:val="Standaard"/>
    <w:link w:val="Kop5Char"/>
    <w:uiPriority w:val="9"/>
    <w:unhideWhenUsed/>
    <w:qFormat/>
    <w:rsid w:val="00AB5255"/>
    <w:pPr>
      <w:outlineLvl w:val="4"/>
    </w:pPr>
  </w:style>
  <w:style w:type="paragraph" w:styleId="Kop6">
    <w:name w:val="heading 6"/>
    <w:basedOn w:val="Kop7"/>
    <w:next w:val="Standaard"/>
    <w:link w:val="Kop6Char"/>
    <w:uiPriority w:val="9"/>
    <w:unhideWhenUsed/>
    <w:qFormat/>
    <w:rsid w:val="00AB5255"/>
    <w:pPr>
      <w:outlineLvl w:val="5"/>
    </w:pPr>
  </w:style>
  <w:style w:type="paragraph" w:styleId="Kop7">
    <w:name w:val="heading 7"/>
    <w:basedOn w:val="Kop8"/>
    <w:next w:val="Standaard"/>
    <w:link w:val="Kop7Char"/>
    <w:uiPriority w:val="9"/>
    <w:unhideWhenUsed/>
    <w:qFormat/>
    <w:rsid w:val="00AB5255"/>
    <w:pPr>
      <w:outlineLvl w:val="6"/>
    </w:pPr>
  </w:style>
  <w:style w:type="paragraph" w:styleId="Kop8">
    <w:name w:val="heading 8"/>
    <w:basedOn w:val="Kop9"/>
    <w:next w:val="Standaard"/>
    <w:link w:val="Kop8Char"/>
    <w:uiPriority w:val="9"/>
    <w:unhideWhenUsed/>
    <w:qFormat/>
    <w:rsid w:val="00AB5255"/>
    <w:pPr>
      <w:outlineLvl w:val="7"/>
    </w:pPr>
  </w:style>
  <w:style w:type="paragraph" w:styleId="Kop9">
    <w:name w:val="heading 9"/>
    <w:basedOn w:val="Kop4"/>
    <w:next w:val="Standaard"/>
    <w:link w:val="Kop9Char"/>
    <w:uiPriority w:val="9"/>
    <w:unhideWhenUsed/>
    <w:qFormat/>
    <w:rsid w:val="00AB5255"/>
    <w:pPr>
      <w:outlineLvl w:val="8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03504A"/>
    <w:rPr>
      <w:rFonts w:ascii="Inter UI" w:eastAsiaTheme="majorEastAsia" w:hAnsi="Inter UI" w:cstheme="majorBidi"/>
      <w:b/>
      <w:sz w:val="40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CA3D3A"/>
    <w:rPr>
      <w:rFonts w:ascii="Inter UI Medium" w:eastAsiaTheme="majorEastAsia" w:hAnsi="Inter UI Medium" w:cstheme="majorBidi"/>
      <w:sz w:val="32"/>
      <w:szCs w:val="26"/>
      <w:lang w:val="en-US"/>
    </w:rPr>
  </w:style>
  <w:style w:type="character" w:customStyle="1" w:styleId="Kop3Char">
    <w:name w:val="Kop 3 Char"/>
    <w:basedOn w:val="Standaardalinea-lettertype"/>
    <w:link w:val="Kop3"/>
    <w:uiPriority w:val="9"/>
    <w:rsid w:val="00CA3D3A"/>
    <w:rPr>
      <w:rFonts w:ascii="Inter UI Medium" w:eastAsiaTheme="majorEastAsia" w:hAnsi="Inter UI Medium" w:cstheme="majorBidi"/>
      <w:sz w:val="28"/>
      <w:lang w:val="nl-NL"/>
    </w:rPr>
  </w:style>
  <w:style w:type="character" w:customStyle="1" w:styleId="Kop4Char">
    <w:name w:val="Kop 4 Char"/>
    <w:basedOn w:val="Standaardalinea-lettertype"/>
    <w:link w:val="Kop4"/>
    <w:uiPriority w:val="9"/>
    <w:rsid w:val="00003A43"/>
    <w:rPr>
      <w:rFonts w:ascii="Inter UI" w:eastAsiaTheme="majorEastAsia" w:hAnsi="Inter UI" w:cstheme="majorBidi"/>
      <w:b/>
      <w:iCs/>
      <w:lang w:val="en-US"/>
    </w:rPr>
  </w:style>
  <w:style w:type="character" w:customStyle="1" w:styleId="Kop5Char">
    <w:name w:val="Kop 5 Char"/>
    <w:basedOn w:val="Standaardalinea-lettertype"/>
    <w:link w:val="Kop5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6Char">
    <w:name w:val="Kop 6 Char"/>
    <w:basedOn w:val="Standaardalinea-lettertype"/>
    <w:link w:val="Kop6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7Char">
    <w:name w:val="Kop 7 Char"/>
    <w:basedOn w:val="Standaardalinea-lettertype"/>
    <w:link w:val="Kop7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8Char">
    <w:name w:val="Kop 8 Char"/>
    <w:basedOn w:val="Standaardalinea-lettertype"/>
    <w:link w:val="Kop8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9Char">
    <w:name w:val="Kop 9 Char"/>
    <w:basedOn w:val="Standaardalinea-lettertype"/>
    <w:link w:val="Kop9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paragraph" w:styleId="Titel">
    <w:name w:val="Title"/>
    <w:basedOn w:val="Standaard"/>
    <w:next w:val="Standaard"/>
    <w:link w:val="TitelChar"/>
    <w:autoRedefine/>
    <w:uiPriority w:val="10"/>
    <w:qFormat/>
    <w:rsid w:val="00B73E68"/>
    <w:pPr>
      <w:contextualSpacing/>
    </w:pPr>
    <w:rPr>
      <w:rFonts w:eastAsiaTheme="majorEastAsia" w:cs="Times New Roman (Headings CS)"/>
      <w:b/>
      <w:spacing w:val="-10"/>
      <w:kern w:val="28"/>
      <w:sz w:val="72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B73E68"/>
    <w:rPr>
      <w:rFonts w:ascii="Inter UI" w:eastAsiaTheme="majorEastAsia" w:hAnsi="Inter UI" w:cs="Times New Roman (Headings CS)"/>
      <w:b/>
      <w:spacing w:val="-10"/>
      <w:kern w:val="28"/>
      <w:sz w:val="72"/>
      <w:szCs w:val="56"/>
    </w:rPr>
  </w:style>
  <w:style w:type="paragraph" w:styleId="Ondertitel">
    <w:name w:val="Subtitle"/>
    <w:basedOn w:val="Standaard"/>
    <w:next w:val="Standaard"/>
    <w:link w:val="OndertitelChar"/>
    <w:autoRedefine/>
    <w:qFormat/>
    <w:rsid w:val="00B73E68"/>
    <w:pPr>
      <w:numPr>
        <w:ilvl w:val="1"/>
      </w:numPr>
      <w:spacing w:after="0"/>
    </w:pPr>
    <w:rPr>
      <w:rFonts w:ascii="Roboto Mono" w:eastAsiaTheme="minorEastAsia" w:hAnsi="Roboto Mono" w:cs="Times New Roman (Body CS)"/>
      <w:caps/>
      <w:color w:val="7F7F7F" w:themeColor="text1" w:themeTint="80"/>
      <w:szCs w:val="22"/>
      <w:lang w:val="nl-BE"/>
    </w:rPr>
  </w:style>
  <w:style w:type="character" w:customStyle="1" w:styleId="OndertitelChar">
    <w:name w:val="Ondertitel Char"/>
    <w:basedOn w:val="Standaardalinea-lettertype"/>
    <w:link w:val="Ondertitel"/>
    <w:rsid w:val="00B73E68"/>
    <w:rPr>
      <w:rFonts w:ascii="Roboto Mono" w:eastAsiaTheme="minorEastAsia" w:hAnsi="Roboto Mono" w:cs="Times New Roman (Body CS)"/>
      <w:caps/>
      <w:color w:val="7F7F7F" w:themeColor="text1" w:themeTint="80"/>
      <w:szCs w:val="22"/>
      <w:lang w:val="nl-BE"/>
    </w:rPr>
  </w:style>
  <w:style w:type="character" w:styleId="Subtielebenadrukking">
    <w:name w:val="Subtle Emphasis"/>
    <w:basedOn w:val="Onopgelostemelding"/>
    <w:uiPriority w:val="19"/>
    <w:qFormat/>
    <w:rsid w:val="00494022"/>
    <w:rPr>
      <w:i/>
      <w:lang w:val="nl-NL"/>
    </w:rPr>
  </w:style>
  <w:style w:type="character" w:styleId="Nadruk">
    <w:name w:val="Emphasis"/>
    <w:basedOn w:val="Subtielebenadrukking"/>
    <w:uiPriority w:val="20"/>
    <w:qFormat/>
    <w:rsid w:val="00494022"/>
    <w:rPr>
      <w:i/>
      <w:lang w:val="nl-NL"/>
    </w:rPr>
  </w:style>
  <w:style w:type="paragraph" w:styleId="Geenafstand">
    <w:name w:val="No Spacing"/>
    <w:uiPriority w:val="1"/>
    <w:qFormat/>
    <w:rsid w:val="00AB5255"/>
    <w:rPr>
      <w:rFonts w:ascii="Inter UI" w:hAnsi="Inter UI"/>
    </w:rPr>
  </w:style>
  <w:style w:type="character" w:styleId="Intensievebenadrukking">
    <w:name w:val="Intense Emphasis"/>
    <w:basedOn w:val="Standaardalinea-lettertype"/>
    <w:uiPriority w:val="21"/>
    <w:qFormat/>
    <w:rsid w:val="00754FCB"/>
    <w:rPr>
      <w:b/>
      <w:i w:val="0"/>
      <w:iCs/>
      <w:color w:val="FB9D3C"/>
    </w:rPr>
  </w:style>
  <w:style w:type="character" w:styleId="Hyperlink">
    <w:name w:val="Hyperlink"/>
    <w:basedOn w:val="Standaardalinea-lettertype"/>
    <w:uiPriority w:val="99"/>
    <w:unhideWhenUsed/>
    <w:rsid w:val="00754FCB"/>
    <w:rPr>
      <w:color w:val="FB9D3C"/>
      <w:u w:val="single"/>
    </w:rPr>
  </w:style>
  <w:style w:type="character" w:styleId="Onopgelostemelding">
    <w:name w:val="Unresolved Mention"/>
    <w:basedOn w:val="Vermelding"/>
    <w:uiPriority w:val="99"/>
    <w:rsid w:val="00494022"/>
    <w:rPr>
      <w:lang w:val="nl-NL"/>
    </w:rPr>
  </w:style>
  <w:style w:type="paragraph" w:styleId="Plattetekst">
    <w:name w:val="Body Text"/>
    <w:basedOn w:val="Standaard"/>
    <w:link w:val="PlattetekstChar"/>
    <w:uiPriority w:val="99"/>
    <w:unhideWhenUsed/>
    <w:rsid w:val="008B3056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rsid w:val="008B3056"/>
    <w:rPr>
      <w:rFonts w:ascii="Inter UI" w:hAnsi="Inter UI"/>
    </w:rPr>
  </w:style>
  <w:style w:type="character" w:styleId="GevolgdeHyperlink">
    <w:name w:val="FollowedHyperlink"/>
    <w:basedOn w:val="Standaardalinea-lettertype"/>
    <w:uiPriority w:val="99"/>
    <w:semiHidden/>
    <w:unhideWhenUsed/>
    <w:rsid w:val="00754FCB"/>
    <w:rPr>
      <w:color w:val="FB9D3C"/>
      <w:u w:val="single"/>
    </w:rPr>
  </w:style>
  <w:style w:type="paragraph" w:styleId="Lijstalinea">
    <w:name w:val="List Paragraph"/>
    <w:basedOn w:val="Standaard"/>
    <w:autoRedefine/>
    <w:uiPriority w:val="34"/>
    <w:qFormat/>
    <w:rsid w:val="00563491"/>
    <w:pPr>
      <w:widowControl w:val="0"/>
      <w:numPr>
        <w:numId w:val="28"/>
      </w:numPr>
      <w:tabs>
        <w:tab w:val="right" w:pos="-442"/>
        <w:tab w:val="left" w:pos="0"/>
        <w:tab w:val="left" w:pos="221"/>
        <w:tab w:val="left" w:pos="442"/>
        <w:tab w:val="left" w:pos="663"/>
        <w:tab w:val="left" w:pos="1100"/>
        <w:tab w:val="left" w:pos="1321"/>
        <w:tab w:val="left" w:pos="2160"/>
        <w:tab w:val="left" w:pos="2880"/>
        <w:tab w:val="left" w:pos="3600"/>
        <w:tab w:val="left" w:pos="4321"/>
      </w:tabs>
      <w:spacing w:after="360"/>
      <w:contextualSpacing/>
    </w:pPr>
    <w:rPr>
      <w:lang w:val="nl-BE"/>
    </w:rPr>
  </w:style>
  <w:style w:type="paragraph" w:styleId="Koptekst">
    <w:name w:val="header"/>
    <w:basedOn w:val="Voettekst"/>
    <w:link w:val="KoptekstChar"/>
    <w:uiPriority w:val="99"/>
    <w:unhideWhenUsed/>
    <w:rsid w:val="00FC5596"/>
  </w:style>
  <w:style w:type="character" w:customStyle="1" w:styleId="KoptekstChar">
    <w:name w:val="Koptekst Char"/>
    <w:basedOn w:val="Standaardalinea-lettertype"/>
    <w:link w:val="Koptekst"/>
    <w:uiPriority w:val="99"/>
    <w:rsid w:val="0002526A"/>
    <w:rPr>
      <w:rFonts w:ascii="Roboto Mono" w:hAnsi="Roboto Mono" w:cs="Times New Roman (Body CS)"/>
      <w:caps/>
      <w:color w:val="7F7F7F" w:themeColor="text1" w:themeTint="80"/>
    </w:rPr>
  </w:style>
  <w:style w:type="paragraph" w:styleId="Voettekst">
    <w:name w:val="footer"/>
    <w:basedOn w:val="Standaard"/>
    <w:link w:val="VoettekstChar"/>
    <w:autoRedefine/>
    <w:uiPriority w:val="99"/>
    <w:unhideWhenUsed/>
    <w:qFormat/>
    <w:rsid w:val="0002526A"/>
    <w:pPr>
      <w:tabs>
        <w:tab w:val="center" w:pos="4680"/>
        <w:tab w:val="right" w:pos="9360"/>
      </w:tabs>
      <w:spacing w:after="0"/>
      <w:ind w:right="360"/>
    </w:pPr>
    <w:rPr>
      <w:rFonts w:ascii="Roboto Mono" w:hAnsi="Roboto Mono" w:cs="Times New Roman (Body CS)"/>
      <w:caps/>
      <w:color w:val="7F7F7F" w:themeColor="text1" w:themeTint="80"/>
    </w:rPr>
  </w:style>
  <w:style w:type="character" w:customStyle="1" w:styleId="VoettekstChar">
    <w:name w:val="Voettekst Char"/>
    <w:basedOn w:val="Standaardalinea-lettertype"/>
    <w:link w:val="Voettekst"/>
    <w:uiPriority w:val="99"/>
    <w:rsid w:val="0002526A"/>
    <w:rPr>
      <w:rFonts w:ascii="Roboto Mono" w:hAnsi="Roboto Mono" w:cs="Times New Roman (Body CS)"/>
      <w:caps/>
      <w:color w:val="7F7F7F" w:themeColor="text1" w:themeTint="80"/>
    </w:rPr>
  </w:style>
  <w:style w:type="character" w:styleId="Paginanummer">
    <w:name w:val="page number"/>
    <w:basedOn w:val="Standaardalinea-lettertype"/>
    <w:uiPriority w:val="99"/>
    <w:semiHidden/>
    <w:unhideWhenUsed/>
    <w:rsid w:val="00DD6701"/>
    <w:rPr>
      <w:rFonts w:ascii="Roboto Mono" w:hAnsi="Roboto Mono"/>
      <w:b w:val="0"/>
      <w:color w:val="7F7F7F" w:themeColor="text1" w:themeTint="80"/>
    </w:rPr>
  </w:style>
  <w:style w:type="table" w:styleId="Tabelraster">
    <w:name w:val="Table Grid"/>
    <w:basedOn w:val="Standaardtabel"/>
    <w:uiPriority w:val="39"/>
    <w:rsid w:val="003E0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vaninhoudsopgave">
    <w:name w:val="TOC Heading"/>
    <w:basedOn w:val="Standaard"/>
    <w:next w:val="Standaard"/>
    <w:autoRedefine/>
    <w:uiPriority w:val="39"/>
    <w:unhideWhenUsed/>
    <w:qFormat/>
    <w:rsid w:val="006859CB"/>
    <w:pPr>
      <w:spacing w:before="240" w:after="0"/>
    </w:pPr>
    <w:rPr>
      <w:b/>
    </w:rPr>
  </w:style>
  <w:style w:type="paragraph" w:styleId="Inhopg1">
    <w:name w:val="toc 1"/>
    <w:basedOn w:val="Ondertitel"/>
    <w:next w:val="Standaard"/>
    <w:link w:val="Inhopg1Char"/>
    <w:autoRedefine/>
    <w:uiPriority w:val="39"/>
    <w:unhideWhenUsed/>
    <w:rsid w:val="003F5715"/>
    <w:pPr>
      <w:spacing w:after="120"/>
    </w:pPr>
    <w:rPr>
      <w:bCs/>
      <w:iCs/>
      <w:caps w:val="0"/>
      <w:color w:val="000000" w:themeColor="text1"/>
    </w:rPr>
  </w:style>
  <w:style w:type="paragraph" w:styleId="Inhopg2">
    <w:name w:val="toc 2"/>
    <w:basedOn w:val="Inhopg1"/>
    <w:next w:val="Standaard"/>
    <w:autoRedefine/>
    <w:uiPriority w:val="39"/>
    <w:unhideWhenUsed/>
    <w:rsid w:val="00E4203E"/>
    <w:pPr>
      <w:ind w:left="238"/>
    </w:pPr>
    <w:rPr>
      <w:bCs w:val="0"/>
    </w:rPr>
  </w:style>
  <w:style w:type="paragraph" w:styleId="Inhopg3">
    <w:name w:val="toc 3"/>
    <w:basedOn w:val="Inhopg1"/>
    <w:next w:val="Standaard"/>
    <w:autoRedefine/>
    <w:uiPriority w:val="39"/>
    <w:unhideWhenUsed/>
    <w:rsid w:val="00E4203E"/>
    <w:pPr>
      <w:ind w:left="482"/>
    </w:pPr>
    <w:rPr>
      <w:szCs w:val="20"/>
    </w:rPr>
  </w:style>
  <w:style w:type="paragraph" w:styleId="Inhopg4">
    <w:name w:val="toc 4"/>
    <w:basedOn w:val="Inhopg1"/>
    <w:next w:val="Standaard"/>
    <w:autoRedefine/>
    <w:uiPriority w:val="39"/>
    <w:unhideWhenUsed/>
    <w:rsid w:val="00E4203E"/>
    <w:pPr>
      <w:ind w:left="720"/>
    </w:pPr>
    <w:rPr>
      <w:szCs w:val="20"/>
    </w:rPr>
  </w:style>
  <w:style w:type="paragraph" w:styleId="Inhopg5">
    <w:name w:val="toc 5"/>
    <w:basedOn w:val="Inhopg1"/>
    <w:next w:val="Standaard"/>
    <w:autoRedefine/>
    <w:uiPriority w:val="39"/>
    <w:semiHidden/>
    <w:unhideWhenUsed/>
    <w:rsid w:val="003F5715"/>
    <w:pPr>
      <w:spacing w:after="100"/>
      <w:ind w:left="960"/>
    </w:pPr>
  </w:style>
  <w:style w:type="paragraph" w:styleId="Inhopg6">
    <w:name w:val="toc 6"/>
    <w:basedOn w:val="Inhopg1"/>
    <w:next w:val="Standaard"/>
    <w:autoRedefine/>
    <w:uiPriority w:val="39"/>
    <w:semiHidden/>
    <w:unhideWhenUsed/>
    <w:rsid w:val="003F5715"/>
    <w:pPr>
      <w:spacing w:after="100"/>
      <w:ind w:left="1200"/>
    </w:pPr>
  </w:style>
  <w:style w:type="paragraph" w:styleId="Inhopg7">
    <w:name w:val="toc 7"/>
    <w:basedOn w:val="Inhopg1"/>
    <w:next w:val="Standaard"/>
    <w:autoRedefine/>
    <w:uiPriority w:val="39"/>
    <w:semiHidden/>
    <w:unhideWhenUsed/>
    <w:rsid w:val="003F5715"/>
    <w:pPr>
      <w:spacing w:after="100"/>
      <w:ind w:left="1440"/>
    </w:pPr>
  </w:style>
  <w:style w:type="paragraph" w:styleId="Inhopg8">
    <w:name w:val="toc 8"/>
    <w:basedOn w:val="Inhopg1"/>
    <w:next w:val="Standaard"/>
    <w:autoRedefine/>
    <w:uiPriority w:val="39"/>
    <w:semiHidden/>
    <w:unhideWhenUsed/>
    <w:rsid w:val="003F5715"/>
    <w:pPr>
      <w:spacing w:after="100"/>
      <w:ind w:left="1680"/>
    </w:pPr>
  </w:style>
  <w:style w:type="paragraph" w:styleId="Inhopg9">
    <w:name w:val="toc 9"/>
    <w:basedOn w:val="Inhopg1"/>
    <w:next w:val="Standaard"/>
    <w:autoRedefine/>
    <w:uiPriority w:val="39"/>
    <w:semiHidden/>
    <w:unhideWhenUsed/>
    <w:rsid w:val="003F5715"/>
    <w:pPr>
      <w:spacing w:after="100"/>
      <w:ind w:left="1920"/>
    </w:pPr>
  </w:style>
  <w:style w:type="paragraph" w:styleId="Citaat">
    <w:name w:val="Quote"/>
    <w:basedOn w:val="Standaard"/>
    <w:next w:val="Standaard"/>
    <w:link w:val="CitaatChar"/>
    <w:uiPriority w:val="29"/>
    <w:qFormat/>
    <w:rsid w:val="00537BD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sid w:val="00537BDA"/>
    <w:rPr>
      <w:rFonts w:ascii="Inter UI" w:hAnsi="Inter UI"/>
      <w:i/>
      <w:iCs/>
      <w:color w:val="404040" w:themeColor="text1" w:themeTint="BF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537BDA"/>
    <w:pPr>
      <w:spacing w:before="480" w:after="480"/>
      <w:ind w:left="862" w:right="862"/>
      <w:jc w:val="center"/>
    </w:pPr>
    <w:rPr>
      <w:b/>
      <w:iCs/>
      <w:sz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537BDA"/>
    <w:rPr>
      <w:rFonts w:ascii="Inter UI" w:hAnsi="Inter UI"/>
      <w:b/>
      <w:iCs/>
      <w:sz w:val="28"/>
    </w:rPr>
  </w:style>
  <w:style w:type="character" w:styleId="Zwaar">
    <w:name w:val="Strong"/>
    <w:basedOn w:val="Standaardalinea-lettertype"/>
    <w:uiPriority w:val="22"/>
    <w:qFormat/>
    <w:rsid w:val="00537BDA"/>
    <w:rPr>
      <w:b/>
      <w:bCs/>
      <w:lang w:val="nl-BE"/>
    </w:rPr>
  </w:style>
  <w:style w:type="character" w:styleId="Subtieleverwijzing">
    <w:name w:val="Subtle Reference"/>
    <w:uiPriority w:val="31"/>
    <w:qFormat/>
    <w:rsid w:val="00537BDA"/>
  </w:style>
  <w:style w:type="character" w:styleId="Intensieveverwijzing">
    <w:name w:val="Intense Reference"/>
    <w:basedOn w:val="Subtieleverwijzing"/>
    <w:uiPriority w:val="32"/>
    <w:qFormat/>
    <w:rsid w:val="00537BDA"/>
  </w:style>
  <w:style w:type="character" w:styleId="Titelvanboek">
    <w:name w:val="Book Title"/>
    <w:uiPriority w:val="33"/>
    <w:qFormat/>
    <w:rsid w:val="00537BDA"/>
  </w:style>
  <w:style w:type="paragraph" w:styleId="Bijschrift">
    <w:name w:val="caption"/>
    <w:basedOn w:val="Standaard"/>
    <w:next w:val="Standaard"/>
    <w:uiPriority w:val="35"/>
    <w:unhideWhenUsed/>
    <w:qFormat/>
    <w:rsid w:val="00537BDA"/>
    <w:pPr>
      <w:spacing w:after="200"/>
    </w:pPr>
    <w:rPr>
      <w:rFonts w:ascii="Roboto Mono" w:hAnsi="Roboto Mono"/>
      <w:iCs/>
      <w:color w:val="7F7F7F" w:themeColor="text1" w:themeTint="80"/>
      <w:szCs w:val="18"/>
    </w:rPr>
  </w:style>
  <w:style w:type="paragraph" w:styleId="Bibliografie">
    <w:name w:val="Bibliography"/>
    <w:basedOn w:val="Standaard"/>
    <w:next w:val="Standaard"/>
    <w:uiPriority w:val="37"/>
    <w:unhideWhenUsed/>
    <w:rsid w:val="00537BDA"/>
    <w:rPr>
      <w:lang w:val="nl-BE"/>
    </w:rPr>
  </w:style>
  <w:style w:type="character" w:customStyle="1" w:styleId="Inhopg1Char">
    <w:name w:val="Inhopg 1 Char"/>
    <w:basedOn w:val="Standaardalinea-lettertype"/>
    <w:link w:val="Inhopg1"/>
    <w:uiPriority w:val="39"/>
    <w:rsid w:val="003F5715"/>
    <w:rPr>
      <w:rFonts w:ascii="Roboto Mono" w:eastAsiaTheme="minorEastAsia" w:hAnsi="Roboto Mono" w:cs="Times New Roman (Body CS)"/>
      <w:bCs/>
      <w:iCs/>
      <w:color w:val="000000" w:themeColor="text1"/>
      <w:szCs w:val="22"/>
      <w:lang w:val="nl-BE"/>
    </w:rPr>
  </w:style>
  <w:style w:type="paragraph" w:styleId="Bloktekst">
    <w:name w:val="Block Text"/>
    <w:basedOn w:val="Standaard"/>
    <w:uiPriority w:val="99"/>
    <w:unhideWhenUsed/>
    <w:rsid w:val="00494022"/>
    <w:rPr>
      <w:lang w:val="nl-BE"/>
    </w:rPr>
  </w:style>
  <w:style w:type="paragraph" w:styleId="Ballontekst">
    <w:name w:val="Balloon Text"/>
    <w:basedOn w:val="Bloktekst"/>
    <w:link w:val="BallontekstChar"/>
    <w:uiPriority w:val="99"/>
    <w:unhideWhenUsed/>
    <w:rsid w:val="00494022"/>
  </w:style>
  <w:style w:type="character" w:customStyle="1" w:styleId="BallontekstChar">
    <w:name w:val="Ballontekst Char"/>
    <w:basedOn w:val="Standaardalinea-lettertype"/>
    <w:link w:val="Ballontekst"/>
    <w:uiPriority w:val="99"/>
    <w:rsid w:val="00494022"/>
    <w:rPr>
      <w:rFonts w:ascii="Inter UI" w:hAnsi="Inter UI"/>
      <w:lang w:val="nl-BE"/>
    </w:rPr>
  </w:style>
  <w:style w:type="character" w:styleId="Verwijzingopmerking">
    <w:name w:val="annotation reference"/>
    <w:uiPriority w:val="99"/>
    <w:unhideWhenUsed/>
    <w:rsid w:val="00494022"/>
  </w:style>
  <w:style w:type="paragraph" w:styleId="Tekstopmerking">
    <w:name w:val="annotation text"/>
    <w:basedOn w:val="Onderwerpvanopmerking"/>
    <w:link w:val="TekstopmerkingChar"/>
    <w:uiPriority w:val="99"/>
    <w:unhideWhenUsed/>
    <w:rsid w:val="00494022"/>
  </w:style>
  <w:style w:type="character" w:customStyle="1" w:styleId="TekstopmerkingChar">
    <w:name w:val="Tekst opmerking Char"/>
    <w:basedOn w:val="Standaardalinea-lettertype"/>
    <w:link w:val="Tekstopmerking"/>
    <w:uiPriority w:val="99"/>
    <w:rsid w:val="00494022"/>
    <w:rPr>
      <w:rFonts w:ascii="Inter UI" w:hAnsi="Inter UI"/>
      <w:lang w:val="nl-BE"/>
    </w:rPr>
  </w:style>
  <w:style w:type="paragraph" w:styleId="Onderwerpvanopmerking">
    <w:name w:val="annotation subject"/>
    <w:basedOn w:val="Ballontekst"/>
    <w:next w:val="Tekstopmerking"/>
    <w:link w:val="OnderwerpvanopmerkingChar"/>
    <w:uiPriority w:val="99"/>
    <w:unhideWhenUsed/>
    <w:rsid w:val="00494022"/>
  </w:style>
  <w:style w:type="character" w:customStyle="1" w:styleId="OnderwerpvanopmerkingChar">
    <w:name w:val="Onderwerp van opmerking Char"/>
    <w:basedOn w:val="TekstopmerkingChar"/>
    <w:link w:val="Onderwerpvanopmerking"/>
    <w:uiPriority w:val="99"/>
    <w:rsid w:val="00494022"/>
    <w:rPr>
      <w:rFonts w:ascii="Inter UI" w:hAnsi="Inter UI"/>
      <w:lang w:val="nl-BE"/>
    </w:rPr>
  </w:style>
  <w:style w:type="paragraph" w:styleId="Datum">
    <w:name w:val="Date"/>
    <w:basedOn w:val="Tekstopmerking"/>
    <w:next w:val="Standaard"/>
    <w:link w:val="DatumChar"/>
    <w:uiPriority w:val="99"/>
    <w:unhideWhenUsed/>
    <w:rsid w:val="00494022"/>
  </w:style>
  <w:style w:type="character" w:customStyle="1" w:styleId="DatumChar">
    <w:name w:val="Datum Char"/>
    <w:basedOn w:val="Standaardalinea-lettertype"/>
    <w:link w:val="Datum"/>
    <w:uiPriority w:val="99"/>
    <w:rsid w:val="00494022"/>
    <w:rPr>
      <w:rFonts w:ascii="Inter UI" w:hAnsi="Inter UI"/>
      <w:lang w:val="nl-BE"/>
    </w:rPr>
  </w:style>
  <w:style w:type="paragraph" w:styleId="Documentstructuur">
    <w:name w:val="Document Map"/>
    <w:basedOn w:val="Datum"/>
    <w:link w:val="DocumentstructuurChar"/>
    <w:uiPriority w:val="99"/>
    <w:unhideWhenUsed/>
    <w:rsid w:val="00494022"/>
  </w:style>
  <w:style w:type="character" w:customStyle="1" w:styleId="DocumentstructuurChar">
    <w:name w:val="Documentstructuur Char"/>
    <w:basedOn w:val="Standaardalinea-lettertype"/>
    <w:link w:val="Documentstructuur"/>
    <w:uiPriority w:val="99"/>
    <w:rsid w:val="00494022"/>
    <w:rPr>
      <w:rFonts w:ascii="Inter UI" w:hAnsi="Inter UI"/>
      <w:lang w:val="nl-BE"/>
    </w:rPr>
  </w:style>
  <w:style w:type="paragraph" w:styleId="E-mailhandtekening">
    <w:name w:val="E-mail Signature"/>
    <w:basedOn w:val="Documentstructuur"/>
    <w:link w:val="E-mailhandtekeningChar"/>
    <w:uiPriority w:val="99"/>
    <w:unhideWhenUsed/>
    <w:rsid w:val="00494022"/>
  </w:style>
  <w:style w:type="character" w:customStyle="1" w:styleId="E-mailhandtekeningChar">
    <w:name w:val="E-mailhandtekening Char"/>
    <w:basedOn w:val="Standaardalinea-lettertype"/>
    <w:link w:val="E-mailhandtekening"/>
    <w:uiPriority w:val="99"/>
    <w:rsid w:val="00494022"/>
    <w:rPr>
      <w:rFonts w:ascii="Inter UI" w:hAnsi="Inter UI"/>
      <w:lang w:val="nl-BE"/>
    </w:rPr>
  </w:style>
  <w:style w:type="character" w:styleId="Eindnootmarkering">
    <w:name w:val="endnote reference"/>
    <w:uiPriority w:val="99"/>
    <w:unhideWhenUsed/>
    <w:rsid w:val="00494022"/>
  </w:style>
  <w:style w:type="paragraph" w:styleId="Eindnoottekst">
    <w:name w:val="endnote text"/>
    <w:basedOn w:val="E-mailhandtekening"/>
    <w:link w:val="EindnoottekstChar"/>
    <w:uiPriority w:val="99"/>
    <w:unhideWhenUsed/>
    <w:rsid w:val="00494022"/>
  </w:style>
  <w:style w:type="character" w:customStyle="1" w:styleId="EindnoottekstChar">
    <w:name w:val="Eindnoottekst Char"/>
    <w:basedOn w:val="Standaardalinea-lettertype"/>
    <w:link w:val="Eindnoottekst"/>
    <w:uiPriority w:val="99"/>
    <w:rsid w:val="00494022"/>
    <w:rPr>
      <w:rFonts w:ascii="Inter UI" w:hAnsi="Inter UI"/>
      <w:lang w:val="nl-BE"/>
    </w:rPr>
  </w:style>
  <w:style w:type="paragraph" w:styleId="Adresenvelop">
    <w:name w:val="envelope address"/>
    <w:basedOn w:val="Eindnoottekst"/>
    <w:uiPriority w:val="99"/>
    <w:unhideWhenUsed/>
    <w:rsid w:val="00494022"/>
  </w:style>
  <w:style w:type="paragraph" w:styleId="Afzender">
    <w:name w:val="envelope return"/>
    <w:basedOn w:val="Adresenvelop"/>
    <w:uiPriority w:val="99"/>
    <w:unhideWhenUsed/>
    <w:rsid w:val="00494022"/>
  </w:style>
  <w:style w:type="character" w:styleId="Voetnootmarkering">
    <w:name w:val="footnote reference"/>
    <w:uiPriority w:val="99"/>
    <w:unhideWhenUsed/>
    <w:rsid w:val="00494022"/>
    <w:rPr>
      <w:lang w:val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494022"/>
  </w:style>
  <w:style w:type="character" w:customStyle="1" w:styleId="VoetnoottekstChar">
    <w:name w:val="Voetnoottekst Char"/>
    <w:basedOn w:val="Standaardalinea-lettertype"/>
    <w:link w:val="Voetnoottekst"/>
    <w:uiPriority w:val="99"/>
    <w:rsid w:val="00494022"/>
    <w:rPr>
      <w:rFonts w:ascii="Inter UI" w:hAnsi="Inter UI"/>
    </w:rPr>
  </w:style>
  <w:style w:type="character" w:styleId="Hashtag">
    <w:name w:val="Hashtag"/>
    <w:uiPriority w:val="99"/>
    <w:rsid w:val="00494022"/>
  </w:style>
  <w:style w:type="character" w:styleId="HTML-acroniem">
    <w:name w:val="HTML Acronym"/>
    <w:basedOn w:val="Hashtag"/>
    <w:uiPriority w:val="99"/>
    <w:unhideWhenUsed/>
    <w:rsid w:val="00494022"/>
  </w:style>
  <w:style w:type="paragraph" w:styleId="HTML-adres">
    <w:name w:val="HTML Address"/>
    <w:basedOn w:val="Voetnoottekst"/>
    <w:link w:val="HTML-adresChar"/>
    <w:uiPriority w:val="99"/>
    <w:unhideWhenUsed/>
    <w:rsid w:val="00494022"/>
  </w:style>
  <w:style w:type="character" w:customStyle="1" w:styleId="HTML-adresChar">
    <w:name w:val="HTML-adres Char"/>
    <w:basedOn w:val="Standaardalinea-lettertype"/>
    <w:link w:val="HTML-adres"/>
    <w:uiPriority w:val="99"/>
    <w:rsid w:val="00494022"/>
    <w:rPr>
      <w:rFonts w:ascii="Inter UI" w:hAnsi="Inter UI"/>
    </w:rPr>
  </w:style>
  <w:style w:type="character" w:styleId="HTML-citaat">
    <w:name w:val="HTML Cite"/>
    <w:uiPriority w:val="99"/>
    <w:unhideWhenUsed/>
    <w:rsid w:val="00494022"/>
  </w:style>
  <w:style w:type="character" w:styleId="HTMLCode">
    <w:name w:val="HTML Code"/>
    <w:uiPriority w:val="99"/>
    <w:unhideWhenUsed/>
    <w:rsid w:val="00494022"/>
    <w:rPr>
      <w:lang w:val="nl-NL"/>
    </w:rPr>
  </w:style>
  <w:style w:type="character" w:styleId="HTMLDefinition">
    <w:name w:val="HTML Definition"/>
    <w:basedOn w:val="HTMLCode"/>
    <w:uiPriority w:val="99"/>
    <w:unhideWhenUsed/>
    <w:rsid w:val="00494022"/>
    <w:rPr>
      <w:lang w:val="nl-NL"/>
    </w:rPr>
  </w:style>
  <w:style w:type="character" w:styleId="HTML-toetsenbord">
    <w:name w:val="HTML Keyboard"/>
    <w:basedOn w:val="HTMLDefinition"/>
    <w:uiPriority w:val="99"/>
    <w:unhideWhenUsed/>
    <w:rsid w:val="00494022"/>
    <w:rPr>
      <w:lang w:val="nl-NL"/>
    </w:rPr>
  </w:style>
  <w:style w:type="paragraph" w:styleId="HTML-voorafopgemaakt">
    <w:name w:val="HTML Preformatted"/>
    <w:basedOn w:val="Bijschrift"/>
    <w:link w:val="HTML-voorafopgemaaktChar"/>
    <w:uiPriority w:val="99"/>
    <w:unhideWhenUsed/>
    <w:rsid w:val="00494022"/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character" w:styleId="HTML-voorbeeld">
    <w:name w:val="HTML Sample"/>
    <w:uiPriority w:val="99"/>
    <w:unhideWhenUsed/>
    <w:rsid w:val="00494022"/>
  </w:style>
  <w:style w:type="character" w:styleId="HTML-schrijfmachine">
    <w:name w:val="HTML Typewriter"/>
    <w:basedOn w:val="HTML-voorbeeld"/>
    <w:uiPriority w:val="99"/>
    <w:unhideWhenUsed/>
    <w:rsid w:val="00494022"/>
  </w:style>
  <w:style w:type="character" w:styleId="HTMLVariable">
    <w:name w:val="HTML Variable"/>
    <w:basedOn w:val="HTML-schrijfmachine"/>
    <w:uiPriority w:val="99"/>
    <w:unhideWhenUsed/>
    <w:rsid w:val="00494022"/>
  </w:style>
  <w:style w:type="character" w:styleId="Regelnummer">
    <w:name w:val="line number"/>
    <w:uiPriority w:val="99"/>
    <w:unhideWhenUsed/>
    <w:rsid w:val="00494022"/>
    <w:rPr>
      <w:lang w:val="nl-NL"/>
    </w:rPr>
  </w:style>
  <w:style w:type="paragraph" w:styleId="Macrotekst">
    <w:name w:val="macro"/>
    <w:basedOn w:val="HTML-voorafopgemaakt"/>
    <w:link w:val="MacrotekstChar"/>
    <w:uiPriority w:val="99"/>
    <w:unhideWhenUsed/>
    <w:rsid w:val="00494022"/>
  </w:style>
  <w:style w:type="character" w:customStyle="1" w:styleId="MacrotekstChar">
    <w:name w:val="Macrotekst Char"/>
    <w:basedOn w:val="Standaardalinea-lettertype"/>
    <w:link w:val="Macrotekst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character" w:styleId="Vermelding">
    <w:name w:val="Mention"/>
    <w:basedOn w:val="Regelnummer"/>
    <w:uiPriority w:val="99"/>
    <w:unhideWhenUsed/>
    <w:rsid w:val="00494022"/>
    <w:rPr>
      <w:lang w:val="nl-NL"/>
    </w:rPr>
  </w:style>
  <w:style w:type="paragraph" w:styleId="Berichtkop">
    <w:name w:val="Message Header"/>
    <w:basedOn w:val="Standaard"/>
    <w:link w:val="BerichtkopChar"/>
    <w:uiPriority w:val="99"/>
    <w:unhideWhenUsed/>
    <w:rsid w:val="00494022"/>
  </w:style>
  <w:style w:type="character" w:customStyle="1" w:styleId="BerichtkopChar">
    <w:name w:val="Berichtkop Char"/>
    <w:basedOn w:val="Standaardalinea-lettertype"/>
    <w:link w:val="Berichtkop"/>
    <w:uiPriority w:val="99"/>
    <w:rsid w:val="00494022"/>
    <w:rPr>
      <w:rFonts w:ascii="Inter UI" w:hAnsi="Inter UI"/>
    </w:rPr>
  </w:style>
  <w:style w:type="paragraph" w:styleId="Normaalweb">
    <w:name w:val="Normal (Web)"/>
    <w:basedOn w:val="Berichtkop"/>
    <w:uiPriority w:val="99"/>
    <w:unhideWhenUsed/>
    <w:rsid w:val="00494022"/>
  </w:style>
  <w:style w:type="character" w:styleId="Tekstvantijdelijkeaanduiding">
    <w:name w:val="Placeholder Text"/>
    <w:uiPriority w:val="99"/>
    <w:semiHidden/>
    <w:rsid w:val="00494022"/>
  </w:style>
  <w:style w:type="paragraph" w:styleId="Tekstzonderopmaak">
    <w:name w:val="Plain Text"/>
    <w:basedOn w:val="Macrotekst"/>
    <w:link w:val="TekstzonderopmaakChar"/>
    <w:uiPriority w:val="99"/>
    <w:unhideWhenUsed/>
    <w:rsid w:val="00494022"/>
  </w:style>
  <w:style w:type="character" w:customStyle="1" w:styleId="TekstzonderopmaakChar">
    <w:name w:val="Tekst zonder opmaak Char"/>
    <w:basedOn w:val="Standaardalinea-lettertype"/>
    <w:link w:val="Tekstzonderopmaak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paragraph" w:styleId="Aanhef">
    <w:name w:val="Salutation"/>
    <w:basedOn w:val="Normaalweb"/>
    <w:next w:val="Standaard"/>
    <w:link w:val="AanhefChar"/>
    <w:uiPriority w:val="99"/>
    <w:unhideWhenUsed/>
    <w:rsid w:val="00494022"/>
  </w:style>
  <w:style w:type="character" w:customStyle="1" w:styleId="AanhefChar">
    <w:name w:val="Aanhef Char"/>
    <w:basedOn w:val="Standaardalinea-lettertype"/>
    <w:link w:val="Aanhef"/>
    <w:uiPriority w:val="99"/>
    <w:rsid w:val="00494022"/>
    <w:rPr>
      <w:rFonts w:ascii="Inter UI" w:hAnsi="Inter UI"/>
    </w:rPr>
  </w:style>
  <w:style w:type="paragraph" w:styleId="Handtekening">
    <w:name w:val="Signature"/>
    <w:basedOn w:val="Aanhef"/>
    <w:link w:val="HandtekeningChar"/>
    <w:uiPriority w:val="99"/>
    <w:unhideWhenUsed/>
    <w:rsid w:val="00494022"/>
  </w:style>
  <w:style w:type="character" w:customStyle="1" w:styleId="HandtekeningChar">
    <w:name w:val="Handtekening Char"/>
    <w:basedOn w:val="Standaardalinea-lettertype"/>
    <w:link w:val="Handtekening"/>
    <w:uiPriority w:val="99"/>
    <w:rsid w:val="00494022"/>
    <w:rPr>
      <w:rFonts w:ascii="Inter UI" w:hAnsi="Inter UI"/>
    </w:rPr>
  </w:style>
  <w:style w:type="paragraph" w:styleId="Kopbronvermelding">
    <w:name w:val="toa heading"/>
    <w:basedOn w:val="Handtekening"/>
    <w:next w:val="Standaard"/>
    <w:uiPriority w:val="99"/>
    <w:unhideWhenUsed/>
    <w:rsid w:val="00494022"/>
  </w:style>
  <w:style w:type="paragraph" w:styleId="Lijstopsomteken">
    <w:name w:val="List Bullet"/>
    <w:basedOn w:val="Standaard"/>
    <w:autoRedefine/>
    <w:uiPriority w:val="99"/>
    <w:semiHidden/>
    <w:unhideWhenUsed/>
    <w:rsid w:val="00494022"/>
    <w:pPr>
      <w:spacing w:after="0"/>
    </w:pPr>
  </w:style>
  <w:style w:type="paragraph" w:customStyle="1" w:styleId="Default">
    <w:name w:val="Default"/>
    <w:rsid w:val="00C11D04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0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56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0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870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742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107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151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6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81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39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2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48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83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27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507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731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5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nm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CDFFB961-49E2-426C-ADD9-1DE25FB26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2</Words>
  <Characters>841</Characters>
  <Application>Microsoft Office Word</Application>
  <DocSecurity>0</DocSecurity>
  <Lines>7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deville Simon</dc:creator>
  <cp:keywords/>
  <dc:description/>
  <cp:lastModifiedBy>Zarin Vansteelandt</cp:lastModifiedBy>
  <cp:revision>2</cp:revision>
  <cp:lastPrinted>2018-09-10T15:22:00Z</cp:lastPrinted>
  <dcterms:created xsi:type="dcterms:W3CDTF">2020-05-10T18:31:00Z</dcterms:created>
  <dcterms:modified xsi:type="dcterms:W3CDTF">2020-05-10T18:31:00Z</dcterms:modified>
</cp:coreProperties>
</file>